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2835"/>
        <w:gridCol w:w="4680"/>
      </w:tblGrid>
      <w:tr w:rsidR="00757415" w14:paraId="18E688ED" w14:textId="77777777" w:rsidTr="008226BE">
        <w:trPr>
          <w:trHeight w:val="558"/>
        </w:trPr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2C203393" w14:textId="17D9AAAC" w:rsidR="00757415" w:rsidRPr="00C913EF" w:rsidRDefault="00757415" w:rsidP="00757415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913EF">
              <w:rPr>
                <w:rFonts w:ascii="Times New Roman" w:hAnsi="Times New Roman" w:cs="Times New Roman"/>
                <w:b/>
                <w:sz w:val="28"/>
                <w:szCs w:val="28"/>
              </w:rPr>
              <w:t>Curriculum Vitae</w:t>
            </w:r>
            <w:r w:rsidR="00FB001D" w:rsidRPr="00C913E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</w:t>
            </w:r>
            <w:r w:rsidR="0031064D" w:rsidRPr="00C913E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4680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6A6752F6" w14:textId="1E4E96B1" w:rsidR="00757415" w:rsidRPr="00C913EF" w:rsidRDefault="00757415" w:rsidP="00757415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913EF">
              <w:rPr>
                <w:rFonts w:ascii="Times New Roman" w:hAnsi="Times New Roman" w:cs="Times New Roman"/>
                <w:b/>
                <w:sz w:val="28"/>
                <w:szCs w:val="28"/>
              </w:rPr>
              <w:t>Sung Hwan Joo</w:t>
            </w:r>
          </w:p>
        </w:tc>
      </w:tr>
      <w:tr w:rsidR="00757415" w14:paraId="31F765B8" w14:textId="77777777" w:rsidTr="008226BE">
        <w:trPr>
          <w:trHeight w:val="434"/>
        </w:trPr>
        <w:tc>
          <w:tcPr>
            <w:tcW w:w="935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8865C" w14:textId="085E3CB4" w:rsidR="00757415" w:rsidRPr="00BA168B" w:rsidRDefault="00BA168B" w:rsidP="00CA3862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BA168B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(Updated </w:t>
            </w:r>
            <w:r w:rsidR="000A71E4">
              <w:rPr>
                <w:rFonts w:ascii="Times New Roman" w:hAnsi="Times New Roman" w:cs="Times New Roman" w:hint="eastAsia"/>
                <w:bCs/>
                <w:sz w:val="26"/>
                <w:szCs w:val="26"/>
              </w:rPr>
              <w:t>A</w:t>
            </w:r>
            <w:r w:rsidR="000A71E4">
              <w:rPr>
                <w:rFonts w:ascii="Times New Roman" w:hAnsi="Times New Roman" w:cs="Times New Roman"/>
                <w:bCs/>
                <w:sz w:val="26"/>
                <w:szCs w:val="26"/>
              </w:rPr>
              <w:t>ugust</w:t>
            </w:r>
            <w:r w:rsidRPr="00BA168B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202</w:t>
            </w:r>
            <w:r w:rsidR="000A71E4">
              <w:rPr>
                <w:rFonts w:ascii="Times New Roman" w:hAnsi="Times New Roman" w:cs="Times New Roman"/>
                <w:bCs/>
                <w:sz w:val="26"/>
                <w:szCs w:val="26"/>
              </w:rPr>
              <w:t>2</w:t>
            </w:r>
            <w:r w:rsidRPr="00BA168B">
              <w:rPr>
                <w:rFonts w:ascii="Times New Roman" w:hAnsi="Times New Roman" w:cs="Times New Roman"/>
                <w:bCs/>
                <w:sz w:val="26"/>
                <w:szCs w:val="26"/>
              </w:rPr>
              <w:t>)</w:t>
            </w:r>
          </w:p>
        </w:tc>
      </w:tr>
      <w:tr w:rsidR="00A45F53" w:rsidRPr="006A4A64" w14:paraId="1086043C" w14:textId="77777777" w:rsidTr="008226BE">
        <w:trPr>
          <w:trHeight w:val="565"/>
        </w:trPr>
        <w:tc>
          <w:tcPr>
            <w:tcW w:w="1843" w:type="dxa"/>
            <w:tcBorders>
              <w:top w:val="nil"/>
              <w:left w:val="nil"/>
              <w:bottom w:val="nil"/>
            </w:tcBorders>
            <w:vAlign w:val="center"/>
          </w:tcPr>
          <w:p w14:paraId="23BC322E" w14:textId="18995BFE" w:rsidR="00A45F53" w:rsidRPr="00591560" w:rsidRDefault="007A7831" w:rsidP="000E75D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91560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0488D5FD" w14:textId="0D47CAB1" w:rsidR="00234BBA" w:rsidRPr="006A4A64" w:rsidRDefault="00000000" w:rsidP="000E75D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642380" w:rsidRPr="002362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joosn@mail.uc.edu</w:t>
              </w:r>
            </w:hyperlink>
            <w:r w:rsidR="00BE2CA7">
              <w:rPr>
                <w:rFonts w:ascii="Times New Roman" w:hAnsi="Times New Roman" w:cs="Times New Roman"/>
                <w:sz w:val="24"/>
                <w:szCs w:val="24"/>
              </w:rPr>
              <w:t>; +1 (5</w:t>
            </w:r>
            <w:r w:rsidR="003525EB" w:rsidRPr="006A4A64">
              <w:rPr>
                <w:rFonts w:ascii="Times New Roman" w:hAnsi="Times New Roman" w:cs="Times New Roman"/>
                <w:sz w:val="24"/>
                <w:szCs w:val="24"/>
              </w:rPr>
              <w:t>13) 652</w:t>
            </w:r>
            <w:r w:rsidR="00BE2C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525EB" w:rsidRPr="006A4A6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E2C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525EB" w:rsidRPr="006A4A64">
              <w:rPr>
                <w:rFonts w:ascii="Times New Roman" w:hAnsi="Times New Roman" w:cs="Times New Roman"/>
                <w:sz w:val="24"/>
                <w:szCs w:val="24"/>
              </w:rPr>
              <w:t>6753</w:t>
            </w:r>
          </w:p>
        </w:tc>
      </w:tr>
      <w:tr w:rsidR="00A45F53" w:rsidRPr="006A4A64" w14:paraId="4E996477" w14:textId="77777777" w:rsidTr="008226BE">
        <w:trPr>
          <w:trHeight w:val="1269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1029A314" w14:textId="719D1DE7" w:rsidR="00A45F53" w:rsidRPr="00591560" w:rsidRDefault="003525EB" w:rsidP="00C05EE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591560">
              <w:rPr>
                <w:rFonts w:ascii="Times New Roman" w:hAnsi="Times New Roman" w:cs="Times New Roman"/>
                <w:sz w:val="24"/>
                <w:szCs w:val="24"/>
              </w:rPr>
              <w:t>Office Address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66EC0128" w14:textId="77777777" w:rsidR="00A45F53" w:rsidRPr="006A4A64" w:rsidRDefault="003525EB" w:rsidP="003525EB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School of Criminal Justice</w:t>
            </w:r>
          </w:p>
          <w:p w14:paraId="192C56ED" w14:textId="2A606CFA" w:rsidR="003525EB" w:rsidRPr="006A4A64" w:rsidRDefault="003525EB" w:rsidP="003525EB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550</w:t>
            </w:r>
            <w:r w:rsidR="000A71E4">
              <w:rPr>
                <w:rFonts w:ascii="Times New Roman" w:hAnsi="Times New Roman" w:cs="Times New Roman"/>
                <w:sz w:val="24"/>
                <w:szCs w:val="24"/>
              </w:rPr>
              <w:t>.35</w:t>
            </w: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 xml:space="preserve"> Teachers/Dyer Complex</w:t>
            </w:r>
          </w:p>
          <w:p w14:paraId="5C14A132" w14:textId="77777777" w:rsidR="003525EB" w:rsidRPr="006A4A64" w:rsidRDefault="003525EB" w:rsidP="003525EB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University of Cincinnati</w:t>
            </w:r>
          </w:p>
          <w:p w14:paraId="2BD2BC95" w14:textId="6920D379" w:rsidR="00234BBA" w:rsidRPr="006A4A64" w:rsidRDefault="003525EB" w:rsidP="003525EB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Cincinnati, OH 45221</w:t>
            </w:r>
          </w:p>
        </w:tc>
      </w:tr>
      <w:tr w:rsidR="000D4863" w:rsidRPr="006A4A64" w14:paraId="67BF2F8B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764A659" w14:textId="77777777" w:rsidR="000D4863" w:rsidRPr="00591560" w:rsidRDefault="000D4863" w:rsidP="00C05EE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4E5928" w14:textId="77777777" w:rsidR="000D4863" w:rsidRPr="006A4A64" w:rsidRDefault="000D4863" w:rsidP="003525EB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41AC" w:rsidRPr="006A4A64" w14:paraId="126BCA78" w14:textId="77777777" w:rsidTr="008226BE">
        <w:trPr>
          <w:trHeight w:val="517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1DE1CA" w14:textId="4C7ADA57" w:rsidR="005441AC" w:rsidRPr="006A4A64" w:rsidRDefault="005441AC" w:rsidP="008474B0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E7F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ducation</w:t>
            </w:r>
          </w:p>
        </w:tc>
      </w:tr>
      <w:tr w:rsidR="00C52E3B" w:rsidRPr="006A4A64" w14:paraId="05BD3EFA" w14:textId="77777777" w:rsidTr="008226BE">
        <w:trPr>
          <w:trHeight w:val="61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6340E5" w14:textId="77777777" w:rsidR="00C52E3B" w:rsidRPr="007E7F22" w:rsidRDefault="00C52E3B" w:rsidP="008474B0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B5A91" w:rsidRPr="006A4A64" w14:paraId="5AA473FF" w14:textId="77777777" w:rsidTr="008226BE">
        <w:trPr>
          <w:trHeight w:val="859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7EF963AB" w14:textId="77777777" w:rsidR="00A02F4A" w:rsidRDefault="00934821" w:rsidP="001B5A9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ust </w:t>
            </w:r>
            <w:r w:rsidR="008474B0" w:rsidRPr="006A4A64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262F5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14:paraId="4BDA0493" w14:textId="1450E8A3" w:rsidR="001B5A91" w:rsidRPr="006A4A64" w:rsidRDefault="008474B0" w:rsidP="00A02F4A">
            <w:pPr>
              <w:ind w:leftChars="100" w:left="20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333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758F913D" w14:textId="73D49AC7" w:rsidR="008474B0" w:rsidRPr="006A4A64" w:rsidRDefault="008474B0" w:rsidP="008474B0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b/>
                <w:sz w:val="24"/>
                <w:szCs w:val="24"/>
              </w:rPr>
              <w:t>Ph.D. Criminal Justice</w:t>
            </w:r>
            <w:r w:rsidR="000042BC" w:rsidRPr="006A4A6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042BC" w:rsidRPr="006A4A64">
              <w:rPr>
                <w:rFonts w:ascii="Times New Roman" w:hAnsi="Times New Roman" w:cs="Times New Roman"/>
                <w:bCs/>
                <w:sz w:val="24"/>
                <w:szCs w:val="24"/>
              </w:rPr>
              <w:t>(in progress)</w:t>
            </w:r>
          </w:p>
          <w:p w14:paraId="7FC8EFCC" w14:textId="3CB7DFED" w:rsidR="00463B8C" w:rsidRPr="006A4A64" w:rsidRDefault="00B5661D" w:rsidP="00356ABC">
            <w:pPr>
              <w:spacing w:line="276" w:lineRule="auto"/>
              <w:ind w:leftChars="89" w:left="178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School of Criminal Justice, University of Cincinnati</w:t>
            </w:r>
          </w:p>
        </w:tc>
      </w:tr>
      <w:tr w:rsidR="003525EB" w:rsidRPr="006A4A64" w14:paraId="5E733F81" w14:textId="77777777" w:rsidTr="008226BE">
        <w:trPr>
          <w:trHeight w:val="1128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282418B1" w14:textId="53A5D770" w:rsidR="003525EB" w:rsidRPr="006A4A64" w:rsidRDefault="00CE2142" w:rsidP="003525E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8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4423FD29" w14:textId="546B914A" w:rsidR="003525EB" w:rsidRPr="006A4A64" w:rsidRDefault="003525EB" w:rsidP="003525EB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b/>
                <w:sz w:val="24"/>
                <w:szCs w:val="24"/>
              </w:rPr>
              <w:t>M.A. Criminal Justice</w:t>
            </w: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; Problem Solving and Analysis</w:t>
            </w:r>
          </w:p>
          <w:p w14:paraId="33B3F3B9" w14:textId="77777777" w:rsidR="003525EB" w:rsidRPr="006A4A64" w:rsidRDefault="003525EB" w:rsidP="003525EB">
            <w:pPr>
              <w:spacing w:line="276" w:lineRule="auto"/>
              <w:ind w:leftChars="89" w:left="178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University at Albany, State University of New York</w:t>
            </w:r>
          </w:p>
          <w:p w14:paraId="0BD3FBE5" w14:textId="1999D447" w:rsidR="003525EB" w:rsidRPr="006A4A64" w:rsidRDefault="003525EB" w:rsidP="00B5661D">
            <w:pPr>
              <w:ind w:leftChars="100" w:left="20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GPA: 3.95</w:t>
            </w:r>
          </w:p>
        </w:tc>
      </w:tr>
      <w:tr w:rsidR="003525EB" w:rsidRPr="006A4A64" w14:paraId="73EA5888" w14:textId="77777777" w:rsidTr="008226BE">
        <w:trPr>
          <w:trHeight w:val="860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74501B20" w14:textId="195BE772" w:rsidR="003525EB" w:rsidRPr="006A4A64" w:rsidRDefault="00872385" w:rsidP="003525E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8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2DC5295B" w14:textId="77777777" w:rsidR="003525EB" w:rsidRPr="006A4A64" w:rsidRDefault="003525EB" w:rsidP="003525EB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b/>
                <w:sz w:val="24"/>
                <w:szCs w:val="24"/>
              </w:rPr>
              <w:t>Graduate Certificate</w:t>
            </w: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 xml:space="preserve"> in Cyber Security</w:t>
            </w:r>
          </w:p>
          <w:p w14:paraId="7FD044BF" w14:textId="77777777" w:rsidR="003525EB" w:rsidRPr="006A4A64" w:rsidRDefault="003525EB" w:rsidP="003525EB">
            <w:pPr>
              <w:spacing w:line="276" w:lineRule="auto"/>
              <w:ind w:leftChars="89" w:left="178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University at Albany, State University of New York</w:t>
            </w:r>
          </w:p>
        </w:tc>
      </w:tr>
      <w:tr w:rsidR="003525EB" w:rsidRPr="006A4A64" w14:paraId="4953CF2E" w14:textId="77777777" w:rsidTr="008226BE">
        <w:trPr>
          <w:trHeight w:val="70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6C79CCB1" w14:textId="3344FBBF" w:rsidR="003525EB" w:rsidRPr="006A4A64" w:rsidRDefault="00872385" w:rsidP="003525E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20C1D26B" w14:textId="63E31CAC" w:rsidR="003525EB" w:rsidRPr="006A4A64" w:rsidRDefault="003525EB" w:rsidP="003525EB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b/>
                <w:sz w:val="24"/>
                <w:szCs w:val="24"/>
              </w:rPr>
              <w:t>B.A. Criminal Justice (magna cum laude)</w:t>
            </w: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; Minor in Informatics</w:t>
            </w:r>
            <w:r w:rsidR="00E559B7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  <w:p w14:paraId="46B20EF7" w14:textId="77777777" w:rsidR="003525EB" w:rsidRPr="006A4A64" w:rsidRDefault="003525EB" w:rsidP="003525EB">
            <w:pPr>
              <w:spacing w:line="276" w:lineRule="auto"/>
              <w:ind w:leftChars="89" w:left="178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University at Albany, State University of New York</w:t>
            </w:r>
          </w:p>
          <w:p w14:paraId="37F4E722" w14:textId="77777777" w:rsidR="003525EB" w:rsidRPr="006A4A64" w:rsidRDefault="003525EB" w:rsidP="003525EB">
            <w:pPr>
              <w:spacing w:line="276" w:lineRule="auto"/>
              <w:ind w:leftChars="89" w:left="178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GPA: 3.67</w:t>
            </w:r>
          </w:p>
        </w:tc>
      </w:tr>
      <w:tr w:rsidR="00D42291" w:rsidRPr="006A4A64" w14:paraId="6A946707" w14:textId="77777777" w:rsidTr="008226BE">
        <w:trPr>
          <w:trHeight w:val="319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EB0831B" w14:textId="77777777" w:rsidR="00D42291" w:rsidRDefault="00D42291" w:rsidP="003525E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A289FD" w14:textId="77777777" w:rsidR="00D42291" w:rsidRPr="006A4A64" w:rsidRDefault="00D42291" w:rsidP="003525EB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26BA" w:rsidRPr="006A4A64" w14:paraId="1A24A6D2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BF54C9" w14:textId="7A7ACF30" w:rsidR="005B26BA" w:rsidRPr="00C52E3B" w:rsidRDefault="00FB09CA" w:rsidP="00C05EE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search </w:t>
            </w:r>
            <w:r w:rsidR="00366487">
              <w:rPr>
                <w:rFonts w:ascii="Times New Roman" w:hAnsi="Times New Roman" w:cs="Times New Roman"/>
                <w:b/>
                <w:sz w:val="24"/>
                <w:szCs w:val="24"/>
              </w:rPr>
              <w:t>Interests</w:t>
            </w:r>
          </w:p>
        </w:tc>
      </w:tr>
      <w:tr w:rsidR="00C52E3B" w:rsidRPr="006A4A64" w14:paraId="0933D114" w14:textId="77777777" w:rsidTr="008226BE">
        <w:trPr>
          <w:trHeight w:val="85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30838F" w14:textId="77777777" w:rsidR="00C52E3B" w:rsidRPr="0031302E" w:rsidRDefault="00C52E3B" w:rsidP="00C05EEC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26BA" w:rsidRPr="006A4A64" w14:paraId="7CB32F85" w14:textId="77777777" w:rsidTr="008226BE">
        <w:trPr>
          <w:trHeight w:val="722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7AD7843F" w14:textId="546B5F9E" w:rsidR="005B26BA" w:rsidRPr="006A4A64" w:rsidRDefault="005B26BA" w:rsidP="00C05EE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0EB19513" w14:textId="3F4AADA0" w:rsidR="005B26BA" w:rsidRDefault="00C23F81" w:rsidP="00DE787F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bercrime</w:t>
            </w:r>
            <w:r w:rsidR="009A69CB">
              <w:rPr>
                <w:rFonts w:ascii="Times New Roman" w:hAnsi="Times New Roman" w:cs="Times New Roman"/>
                <w:sz w:val="24"/>
                <w:szCs w:val="24"/>
              </w:rPr>
              <w:t>, particularly offender behaviors;</w:t>
            </w:r>
          </w:p>
          <w:p w14:paraId="75213B37" w14:textId="17117255" w:rsidR="00C23F81" w:rsidRDefault="00C23F81" w:rsidP="00DE787F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bersecurity</w:t>
            </w:r>
            <w:r w:rsidR="000D6DF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FEE975E" w14:textId="7A370C85" w:rsidR="00C23F81" w:rsidRDefault="00C23F81" w:rsidP="00DE787F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te</w:t>
            </w:r>
            <w:r w:rsidR="000D6DF4">
              <w:rPr>
                <w:rFonts w:ascii="Times New Roman" w:hAnsi="Times New Roman" w:cs="Times New Roman"/>
                <w:sz w:val="24"/>
                <w:szCs w:val="24"/>
              </w:rPr>
              <w:t xml:space="preserve">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llar </w:t>
            </w:r>
            <w:r w:rsidR="000D6DF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ime</w:t>
            </w:r>
            <w:r w:rsidR="000D6DF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2FE3139" w14:textId="42F81330" w:rsidR="00DE787F" w:rsidRPr="006A4A64" w:rsidRDefault="00C23F81" w:rsidP="00DE787F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uational </w:t>
            </w:r>
            <w:r w:rsidR="000D6DF4">
              <w:rPr>
                <w:rFonts w:ascii="Times New Roman" w:hAnsi="Times New Roman" w:cs="Times New Roman"/>
                <w:sz w:val="24"/>
                <w:szCs w:val="24"/>
              </w:rPr>
              <w:t>Crime Prevention</w:t>
            </w:r>
          </w:p>
        </w:tc>
      </w:tr>
      <w:tr w:rsidR="009E199B" w:rsidRPr="006A4A64" w14:paraId="72C38F05" w14:textId="77777777" w:rsidTr="008226BE">
        <w:trPr>
          <w:trHeight w:val="20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116200A" w14:textId="77777777" w:rsidR="009E199B" w:rsidRPr="006A4A64" w:rsidRDefault="009E199B" w:rsidP="00C05EE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D8084E" w14:textId="77777777" w:rsidR="009E199B" w:rsidRPr="006A4A64" w:rsidRDefault="009E199B" w:rsidP="00C05EE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16E09" w:rsidRPr="00C52E3B" w14:paraId="3FC26572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E93C7D" w14:textId="6A5EF38C" w:rsidR="00416E09" w:rsidRPr="00C52E3B" w:rsidRDefault="00EE5597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earch Group</w:t>
            </w:r>
          </w:p>
        </w:tc>
      </w:tr>
      <w:tr w:rsidR="00416E09" w:rsidRPr="0031302E" w14:paraId="55665200" w14:textId="77777777" w:rsidTr="008226BE">
        <w:trPr>
          <w:trHeight w:val="85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FBA9EAF" w14:textId="77777777" w:rsidR="00416E09" w:rsidRPr="0031302E" w:rsidRDefault="00416E09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16E09" w:rsidRPr="006A4A64" w14:paraId="479C9025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5164AD34" w14:textId="6C98E06C" w:rsidR="00416E09" w:rsidRPr="006A4A64" w:rsidRDefault="00416E09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EE559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Present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03F8BF4A" w14:textId="25F7C46B" w:rsidR="00EE5597" w:rsidRDefault="00EE5597" w:rsidP="00EE5597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2FDC">
              <w:rPr>
                <w:rFonts w:ascii="Times New Roman" w:hAnsi="Times New Roman" w:cs="Times New Roman"/>
                <w:b/>
                <w:sz w:val="24"/>
                <w:szCs w:val="24"/>
              </w:rPr>
              <w:t>White-</w:t>
            </w:r>
            <w:r w:rsidR="00036334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5F2F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llar </w:t>
            </w:r>
            <w:r w:rsidR="00036334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5F2F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ime </w:t>
            </w:r>
            <w:r w:rsidR="00036334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5F2F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search </w:t>
            </w:r>
            <w:r w:rsidR="00036334"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Pr="005F2FDC">
              <w:rPr>
                <w:rFonts w:ascii="Times New Roman" w:hAnsi="Times New Roman" w:cs="Times New Roman"/>
                <w:b/>
                <w:sz w:val="24"/>
                <w:szCs w:val="24"/>
              </w:rPr>
              <w:t>roup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  <w:p w14:paraId="5399A004" w14:textId="3AB44834" w:rsidR="00416E09" w:rsidRPr="00EE5597" w:rsidRDefault="00EE5597" w:rsidP="00EE5597">
            <w:pPr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chool of Criminal Justice, University of Cincinnati</w:t>
            </w:r>
          </w:p>
        </w:tc>
      </w:tr>
      <w:tr w:rsidR="008E5063" w:rsidRPr="00C52E3B" w14:paraId="444A024C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5E50AE" w14:textId="7734EB9B" w:rsidR="008E5063" w:rsidRPr="00C52E3B" w:rsidRDefault="00A30EAC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lastRenderedPageBreak/>
              <w:t>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search Experience</w:t>
            </w:r>
          </w:p>
        </w:tc>
      </w:tr>
      <w:tr w:rsidR="008E5063" w:rsidRPr="0031302E" w14:paraId="48B2C96D" w14:textId="77777777" w:rsidTr="008226BE">
        <w:trPr>
          <w:trHeight w:val="85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46E457" w14:textId="77777777" w:rsidR="008E5063" w:rsidRPr="0031302E" w:rsidRDefault="008E506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E5063" w:rsidRPr="00EE5597" w14:paraId="7014D953" w14:textId="77777777" w:rsidTr="008226BE">
        <w:trPr>
          <w:trHeight w:val="1983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1E62F0F2" w14:textId="77777777" w:rsidR="008E5063" w:rsidRDefault="00CE7002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ust </w:t>
            </w:r>
            <w:r w:rsidR="008E5063" w:rsidRPr="006A4A6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8E506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0DE6430D" w14:textId="1B4E1CD5" w:rsidR="00CE7002" w:rsidRPr="00CE7002" w:rsidRDefault="00CE7002" w:rsidP="00CE7002">
            <w:pPr>
              <w:ind w:left="20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E7002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CE7002"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CE700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874CF2">
              <w:rPr>
                <w:rFonts w:ascii="Times New Roman" w:hAnsi="Times New Roman" w:cs="Times New Roman"/>
                <w:sz w:val="24"/>
                <w:szCs w:val="24"/>
              </w:rPr>
              <w:t>c.</w:t>
            </w:r>
            <w:r w:rsidRPr="00CE7002">
              <w:rPr>
                <w:rFonts w:ascii="Times New Roman" w:hAnsi="Times New Roman" w:cs="Times New Roman"/>
                <w:sz w:val="24"/>
                <w:szCs w:val="24"/>
              </w:rPr>
              <w:t xml:space="preserve"> 2018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4BE258EA" w14:textId="7BC14A76" w:rsidR="009574F8" w:rsidRDefault="00FF1E5F" w:rsidP="002B4E85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F1E5F">
              <w:rPr>
                <w:rFonts w:ascii="Times New Roman" w:hAnsi="Times New Roman" w:cs="Times New Roman"/>
                <w:b/>
                <w:sz w:val="24"/>
                <w:szCs w:val="24"/>
              </w:rPr>
              <w:t>Research Coordinator (Paid position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41527845" w14:textId="138B8B8E" w:rsidR="0091302A" w:rsidRPr="0091302A" w:rsidRDefault="0091302A" w:rsidP="002B4E85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ool of Criminal Justice, University at Albany, State University of New York</w:t>
            </w:r>
          </w:p>
          <w:p w14:paraId="16CA6937" w14:textId="31090CEA" w:rsidR="003B311D" w:rsidRDefault="003005AD" w:rsidP="002B4E85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ta collection ‘Peer </w:t>
            </w:r>
            <w:r w:rsidR="003B311D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fluence and </w:t>
            </w:r>
            <w:r w:rsidR="003B311D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lescent </w:t>
            </w:r>
            <w:r w:rsidR="003B311D">
              <w:rPr>
                <w:rFonts w:ascii="Times New Roman" w:hAnsi="Times New Roman" w:cs="Times New Roman"/>
                <w:b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cision-</w:t>
            </w:r>
            <w:r w:rsidR="003B311D">
              <w:rPr>
                <w:rFonts w:ascii="Times New Roman" w:hAnsi="Times New Roman" w:cs="Times New Roman"/>
                <w:bCs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king</w:t>
            </w:r>
            <w:r w:rsidR="005A2AE6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’</w:t>
            </w:r>
          </w:p>
          <w:p w14:paraId="03DFD7D8" w14:textId="77777777" w:rsidR="003B311D" w:rsidRDefault="003005AD" w:rsidP="002B4E85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ree middle schools, three high schools in New York State, USA, </w:t>
            </w:r>
          </w:p>
          <w:p w14:paraId="037D117F" w14:textId="3AFC80A4" w:rsidR="008E5063" w:rsidRPr="00EE5597" w:rsidRDefault="003005AD" w:rsidP="002B4E85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B311D"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  <w:t>N</w:t>
            </w:r>
            <w:r w:rsidRPr="003B31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34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dolescents. (PI: Dr. Evelien M. Hoeben) </w:t>
            </w:r>
          </w:p>
        </w:tc>
      </w:tr>
      <w:tr w:rsidR="009A2BAB" w:rsidRPr="00EE5597" w14:paraId="2E15A71A" w14:textId="77777777" w:rsidTr="008226BE">
        <w:trPr>
          <w:trHeight w:val="177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9E13B6" w14:textId="77777777" w:rsidR="009A2BAB" w:rsidRDefault="009A2BAB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66FD70" w14:textId="77777777" w:rsidR="009A2BAB" w:rsidRPr="00FF1E5F" w:rsidRDefault="009A2BAB" w:rsidP="007F0466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1613F" w:rsidRPr="00EE5597" w14:paraId="24C2F148" w14:textId="77777777" w:rsidTr="008226BE">
        <w:trPr>
          <w:trHeight w:val="177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065190B" w14:textId="77777777" w:rsidR="00F1613F" w:rsidRDefault="00696965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ptember 2017</w:t>
            </w:r>
          </w:p>
          <w:p w14:paraId="6423B7A8" w14:textId="138EE42C" w:rsidR="00696965" w:rsidRPr="00696965" w:rsidRDefault="00696965" w:rsidP="00696965">
            <w:pPr>
              <w:ind w:leftChars="100" w:left="20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96965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696965"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696965">
              <w:rPr>
                <w:rFonts w:ascii="Times New Roman" w:hAnsi="Times New Roman" w:cs="Times New Roman"/>
                <w:sz w:val="24"/>
                <w:szCs w:val="24"/>
              </w:rPr>
              <w:t>ec. 2017</w:t>
            </w: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1238D5" w14:textId="77777777" w:rsidR="00F1613F" w:rsidRDefault="003B393E" w:rsidP="007F0466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aduate Intern</w:t>
            </w:r>
          </w:p>
          <w:p w14:paraId="5A8E899D" w14:textId="77777777" w:rsidR="003B393E" w:rsidRDefault="003B393E" w:rsidP="00172B62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e Capital Region Chapter, New York Civil Liberties Union (NYCLU)</w:t>
            </w:r>
          </w:p>
          <w:p w14:paraId="4BDDA1BE" w14:textId="0A52ACDF" w:rsidR="00172B62" w:rsidRDefault="00D872A5" w:rsidP="00172B62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urrent p</w:t>
            </w:r>
            <w:r w:rsidR="005557A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licy </w:t>
            </w:r>
            <w:r w:rsidR="00F509D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llection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nd analysis </w:t>
            </w:r>
            <w:r w:rsidR="00F509D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elated </w:t>
            </w:r>
            <w:r w:rsidR="004B565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o body-worn cameras in the Capital Region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f New York</w:t>
            </w:r>
            <w:r w:rsidR="004F4D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tate, </w:t>
            </w:r>
            <w:r w:rsidR="00172B62">
              <w:rPr>
                <w:rFonts w:ascii="Times New Roman" w:hAnsi="Times New Roman" w:cs="Times New Roman"/>
                <w:bCs/>
                <w:sz w:val="24"/>
                <w:szCs w:val="24"/>
              </w:rPr>
              <w:t>USA</w:t>
            </w:r>
            <w:r w:rsidR="00B636EA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172B62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494986BE" w14:textId="02BA9B1F" w:rsidR="00247B5E" w:rsidRPr="003B393E" w:rsidRDefault="00AC6805" w:rsidP="00172B62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iterature review </w:t>
            </w:r>
            <w:r w:rsidR="000E432D">
              <w:rPr>
                <w:rFonts w:ascii="Times New Roman" w:hAnsi="Times New Roman" w:cs="Times New Roman"/>
                <w:bCs/>
                <w:sz w:val="24"/>
                <w:szCs w:val="24"/>
              </w:rPr>
              <w:t>related to enhanced boding visitation with the family program for county jails in the Capital Region.</w:t>
            </w:r>
          </w:p>
        </w:tc>
      </w:tr>
      <w:tr w:rsidR="00F1613F" w:rsidRPr="00EE5597" w14:paraId="7AA5B10F" w14:textId="77777777" w:rsidTr="008226BE">
        <w:trPr>
          <w:trHeight w:val="177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CEBDBE" w14:textId="77777777" w:rsidR="00F1613F" w:rsidRDefault="00F1613F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51F15F" w14:textId="77777777" w:rsidR="00F1613F" w:rsidRPr="00FF1E5F" w:rsidRDefault="00F1613F" w:rsidP="007F0466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72B62" w:rsidRPr="00EE5597" w14:paraId="517B01D2" w14:textId="77777777" w:rsidTr="008226BE">
        <w:trPr>
          <w:trHeight w:val="177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087E5D7" w14:textId="77777777" w:rsidR="00172B62" w:rsidRDefault="009B527C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y 2017</w:t>
            </w:r>
          </w:p>
          <w:p w14:paraId="74830E92" w14:textId="09E85C6E" w:rsidR="009B527C" w:rsidRPr="009B527C" w:rsidRDefault="009B527C" w:rsidP="009B527C">
            <w:pPr>
              <w:ind w:leftChars="100" w:left="20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9B527C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9B527C"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 w:rsidRPr="009B527C">
              <w:rPr>
                <w:rFonts w:ascii="Times New Roman" w:hAnsi="Times New Roman" w:cs="Times New Roman"/>
                <w:sz w:val="24"/>
                <w:szCs w:val="24"/>
              </w:rPr>
              <w:t>u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9B527C"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73E7C4" w14:textId="77777777" w:rsidR="00172B62" w:rsidRDefault="002A0F25" w:rsidP="007F0466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dergraduate Intern</w:t>
            </w:r>
          </w:p>
          <w:p w14:paraId="64D29F42" w14:textId="77777777" w:rsidR="002A0F25" w:rsidRDefault="00A70F0B" w:rsidP="002A0F25">
            <w:pPr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</w:t>
            </w:r>
            <w:r w:rsidR="002A0F25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C</w:t>
            </w:r>
            <w:r w:rsidR="002A0F25">
              <w:rPr>
                <w:rFonts w:ascii="Times New Roman" w:hAnsi="Times New Roman" w:cs="Times New Roman"/>
                <w:bCs/>
                <w:sz w:val="24"/>
                <w:szCs w:val="24"/>
              </w:rPr>
              <w:t>ommunity Outreach Center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The</w:t>
            </w:r>
            <w:r w:rsidR="008576E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lbany County District Attorney’s Office</w:t>
            </w:r>
          </w:p>
          <w:p w14:paraId="62D2F12C" w14:textId="6BE75535" w:rsidR="008576E8" w:rsidRPr="002A0F25" w:rsidRDefault="009C0F66" w:rsidP="008576E8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gitalization </w:t>
            </w:r>
            <w:r w:rsidR="004A628A">
              <w:rPr>
                <w:rFonts w:ascii="Times New Roman" w:hAnsi="Times New Roman" w:cs="Times New Roman"/>
                <w:bCs/>
                <w:sz w:val="24"/>
                <w:szCs w:val="24"/>
              </w:rPr>
              <w:t>of Community Accountability Board</w:t>
            </w:r>
            <w:r w:rsidR="00D20FE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CAB) files for recent four years</w:t>
            </w:r>
            <w:r w:rsidR="00B636EA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172B62" w:rsidRPr="00EE5597" w14:paraId="2407B07F" w14:textId="77777777" w:rsidTr="008226BE">
        <w:trPr>
          <w:trHeight w:val="17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47E95E7" w14:textId="77777777" w:rsidR="00172B62" w:rsidRDefault="00172B62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49C497" w14:textId="77777777" w:rsidR="00172B62" w:rsidRPr="00FF1E5F" w:rsidRDefault="00172B62" w:rsidP="007F0466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07CA" w:rsidRPr="00C52E3B" w14:paraId="59D1ED60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809B48" w14:textId="460131B9" w:rsidR="001307CA" w:rsidRPr="00C52E3B" w:rsidRDefault="001307C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ademic Publications</w:t>
            </w:r>
          </w:p>
        </w:tc>
      </w:tr>
      <w:tr w:rsidR="001307CA" w:rsidRPr="0031302E" w14:paraId="54B2944A" w14:textId="77777777" w:rsidTr="008226BE">
        <w:trPr>
          <w:trHeight w:val="61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8C5C02" w14:textId="77777777" w:rsidR="001307CA" w:rsidRPr="0031302E" w:rsidRDefault="001307C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A433E" w:rsidRPr="00EE5597" w14:paraId="11C4EEF8" w14:textId="77777777" w:rsidTr="008226BE">
        <w:trPr>
          <w:trHeight w:val="434"/>
        </w:trPr>
        <w:tc>
          <w:tcPr>
            <w:tcW w:w="935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7B97B89" w14:textId="0C71668E" w:rsidR="00494DBD" w:rsidRPr="00494DBD" w:rsidRDefault="00494DBD" w:rsidP="00A62FC4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i/>
                <w:iCs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orks in progress</w:t>
            </w:r>
          </w:p>
        </w:tc>
      </w:tr>
      <w:tr w:rsidR="00CD4691" w:rsidRPr="00EE5597" w14:paraId="7FA405B8" w14:textId="77777777" w:rsidTr="008226BE">
        <w:trPr>
          <w:trHeight w:val="1699"/>
        </w:trPr>
        <w:tc>
          <w:tcPr>
            <w:tcW w:w="935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C450116" w14:textId="77777777" w:rsidR="00DC1BDD" w:rsidRDefault="00407160" w:rsidP="00DC1BDD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B4E8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J</w:t>
            </w:r>
            <w:r w:rsidRPr="002B4E85">
              <w:rPr>
                <w:rFonts w:ascii="Times New Roman" w:hAnsi="Times New Roman" w:cs="Times New Roman"/>
                <w:b/>
                <w:sz w:val="24"/>
                <w:szCs w:val="24"/>
              </w:rPr>
              <w:t>oo, S. H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Nedelec, J. L. </w:t>
            </w:r>
            <w:r w:rsidR="0029397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in progress). </w:t>
            </w:r>
            <w:r w:rsidR="00DC1BD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yber-deviance and personality traits: An assessment </w:t>
            </w:r>
          </w:p>
          <w:p w14:paraId="7A2A637D" w14:textId="0C5FA4E1" w:rsidR="00CD4691" w:rsidRDefault="00DC1BDD" w:rsidP="00DC1BDD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sing a sample of college students in India</w:t>
            </w:r>
            <w:r w:rsidR="003E6B9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326F6E">
              <w:rPr>
                <w:rFonts w:ascii="Times New Roman" w:hAnsi="Times New Roman" w:cs="Times New Roman"/>
                <w:bCs/>
                <w:sz w:val="24"/>
                <w:szCs w:val="24"/>
              </w:rPr>
              <w:t>(Manuscript in preparation)</w:t>
            </w:r>
          </w:p>
          <w:p w14:paraId="3DCF0E2A" w14:textId="3D7C3FE1" w:rsidR="002B4E85" w:rsidRDefault="002B4E85" w:rsidP="001D6E1B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0DC8D62" w14:textId="77777777" w:rsidR="0048158E" w:rsidRDefault="00BF34BC" w:rsidP="001D6E1B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8158E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J</w:t>
            </w:r>
            <w:r w:rsidRPr="0048158E">
              <w:rPr>
                <w:rFonts w:ascii="Times New Roman" w:hAnsi="Times New Roman" w:cs="Times New Roman"/>
                <w:b/>
                <w:sz w:val="24"/>
                <w:szCs w:val="24"/>
              </w:rPr>
              <w:t>oo, S. H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Sun, D., &amp; Chio, </w:t>
            </w:r>
            <w:r w:rsidR="0048158E">
              <w:rPr>
                <w:rFonts w:ascii="Times New Roman" w:hAnsi="Times New Roman" w:cs="Times New Roman"/>
                <w:bCs/>
                <w:sz w:val="24"/>
                <w:szCs w:val="24"/>
              </w:rPr>
              <w:t>H. L. (</w:t>
            </w:r>
            <w:r w:rsidR="0048158E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in</w:t>
            </w:r>
            <w:r w:rsidR="0048158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rogress). The changing face of health care fraud: </w:t>
            </w:r>
          </w:p>
          <w:p w14:paraId="62AB5F4C" w14:textId="6828BA6C" w:rsidR="002B4E85" w:rsidRDefault="0048158E" w:rsidP="001D6E1B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pplying a cyber lens to fraudulent activities of health care professionals. (Manuscript in preparation)</w:t>
            </w:r>
          </w:p>
          <w:p w14:paraId="7D84A88F" w14:textId="0D86562C" w:rsidR="0048158E" w:rsidRDefault="0048158E" w:rsidP="001D6E1B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A055B93" w14:textId="77777777" w:rsidR="000A5289" w:rsidRDefault="00DE0C9F" w:rsidP="001D6E1B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io, H. L.</w:t>
            </w:r>
            <w:r w:rsidR="000A5289">
              <w:rPr>
                <w:rFonts w:ascii="Times New Roman" w:hAnsi="Times New Roman" w:cs="Times New Roman"/>
                <w:bCs/>
                <w:sz w:val="24"/>
                <w:szCs w:val="24"/>
              </w:rPr>
              <w:t>, Sun, D.,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oo, S. H. </w:t>
            </w:r>
            <w:r w:rsidR="00363112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363112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in</w:t>
            </w:r>
            <w:r w:rsidR="0036311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rogress). </w:t>
            </w:r>
            <w:r w:rsidR="001C3BD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ender differences in sentencing outcomes </w:t>
            </w:r>
          </w:p>
          <w:p w14:paraId="75A4A0E9" w14:textId="07992AA3" w:rsidR="0035678E" w:rsidRPr="00363112" w:rsidRDefault="001C3BDE" w:rsidP="001D6E1B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or white-collar offenders. (Manuscript in preparation)</w:t>
            </w:r>
          </w:p>
          <w:p w14:paraId="7598BD53" w14:textId="4737AC05" w:rsidR="002B4E85" w:rsidRPr="00CD4691" w:rsidRDefault="002B4E85" w:rsidP="001D6E1B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D4691" w:rsidRPr="00EE5597" w14:paraId="0A3C24EB" w14:textId="77777777" w:rsidTr="008226BE">
        <w:trPr>
          <w:trHeight w:val="1699"/>
        </w:trPr>
        <w:tc>
          <w:tcPr>
            <w:tcW w:w="935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2A7E474" w14:textId="77777777" w:rsidR="001D6E1B" w:rsidRDefault="00CF4D97" w:rsidP="001D6E1B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lastRenderedPageBreak/>
              <w:t>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un, D., Chio, H. L., &amp;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oo, S. H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in progress). </w:t>
            </w:r>
            <w:r w:rsidR="0006182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hite-collar crime and the “Model Minority.” </w:t>
            </w:r>
          </w:p>
          <w:p w14:paraId="1E1E7567" w14:textId="77777777" w:rsidR="00CD4691" w:rsidRDefault="0006182E" w:rsidP="001D6E1B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Manuscript in preparation)</w:t>
            </w:r>
          </w:p>
          <w:p w14:paraId="1025A9B3" w14:textId="77777777" w:rsidR="004C41C8" w:rsidRDefault="004C41C8" w:rsidP="004C41C8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8116408" w14:textId="77777777" w:rsidR="00DC46D2" w:rsidRDefault="004C41C8" w:rsidP="004C41C8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telyn, J. B. K.</w:t>
            </w:r>
            <w:r w:rsidR="005F528D">
              <w:rPr>
                <w:rFonts w:ascii="Times New Roman" w:hAnsi="Times New Roman" w:cs="Times New Roman"/>
                <w:bCs/>
                <w:sz w:val="24"/>
                <w:szCs w:val="24"/>
              </w:rPr>
              <w:t>, Varlioglu, R.</w:t>
            </w:r>
            <w:r w:rsidR="00BA6D0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&amp; </w:t>
            </w:r>
            <w:r w:rsidR="00BA6D0C" w:rsidRPr="00055692">
              <w:rPr>
                <w:rFonts w:ascii="Times New Roman" w:hAnsi="Times New Roman" w:cs="Times New Roman"/>
                <w:b/>
                <w:sz w:val="24"/>
                <w:szCs w:val="24"/>
              </w:rPr>
              <w:t>Joo, S. H.</w:t>
            </w:r>
            <w:r w:rsidR="00BA6D0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in progress). New tech, new terms: Public </w:t>
            </w:r>
          </w:p>
          <w:p w14:paraId="527C6BB0" w14:textId="6AE0AB1D" w:rsidR="004C41C8" w:rsidRPr="00CF4D97" w:rsidRDefault="00BA6D0C" w:rsidP="00DC46D2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unitiveness </w:t>
            </w:r>
            <w:r w:rsidR="00DC46D2">
              <w:rPr>
                <w:rFonts w:ascii="Times New Roman" w:hAnsi="Times New Roman" w:cs="Times New Roman"/>
                <w:bCs/>
                <w:sz w:val="24"/>
                <w:szCs w:val="24"/>
              </w:rPr>
              <w:t>in sentencing and reintegrating cybercriminals. (Manuscript in preparation)</w:t>
            </w:r>
          </w:p>
        </w:tc>
      </w:tr>
      <w:tr w:rsidR="001307CA" w:rsidRPr="00EE5597" w14:paraId="5BBBC39B" w14:textId="77777777" w:rsidTr="008226BE">
        <w:trPr>
          <w:trHeight w:val="17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B105C69" w14:textId="77777777" w:rsidR="001307CA" w:rsidRDefault="001307CA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B60A73" w14:textId="77777777" w:rsidR="001307CA" w:rsidRPr="00FF1E5F" w:rsidRDefault="001307C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C0A64" w:rsidRPr="00C52E3B" w14:paraId="333D2FE9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A7FA61" w14:textId="772E21B1" w:rsidR="006C0A64" w:rsidRPr="00C52E3B" w:rsidRDefault="006C0A64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sentation at conferenc</w:t>
            </w:r>
            <w:r w:rsidR="008765DA">
              <w:rPr>
                <w:rFonts w:ascii="Times New Roman" w:hAnsi="Times New Roman" w:cs="Times New Roman"/>
                <w:b/>
                <w:sz w:val="24"/>
                <w:szCs w:val="24"/>
              </w:rPr>
              <w:t>es and seminars</w:t>
            </w:r>
          </w:p>
        </w:tc>
      </w:tr>
      <w:tr w:rsidR="008226BE" w:rsidRPr="0031302E" w14:paraId="06047320" w14:textId="77777777" w:rsidTr="001B15E3">
        <w:trPr>
          <w:trHeight w:val="2704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69178D" w14:textId="77777777" w:rsidR="008226BE" w:rsidRDefault="008226BE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E255BAC" w14:textId="77777777" w:rsidR="008226BE" w:rsidRPr="00BC2C55" w:rsidRDefault="008226BE" w:rsidP="00BC2C5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C2C55">
              <w:rPr>
                <w:rFonts w:ascii="Times New Roman" w:eastAsia="Malgun Gothic" w:hAnsi="Times New Roman" w:cs="Times New Roman" w:hint="eastAsia"/>
                <w:b/>
                <w:sz w:val="24"/>
                <w:szCs w:val="24"/>
              </w:rPr>
              <w:t>J</w:t>
            </w:r>
            <w:r w:rsidRPr="00BC2C55">
              <w:rPr>
                <w:rFonts w:ascii="Times New Roman" w:eastAsia="Malgun Gothic" w:hAnsi="Times New Roman" w:cs="Times New Roman"/>
                <w:b/>
                <w:sz w:val="24"/>
                <w:szCs w:val="24"/>
              </w:rPr>
              <w:t xml:space="preserve">oo, S. H. </w:t>
            </w:r>
            <w:r w:rsidRPr="00BC2C55">
              <w:rPr>
                <w:rFonts w:ascii="Times New Roman" w:eastAsia="Malgun Gothic" w:hAnsi="Times New Roman" w:cs="Times New Roman"/>
                <w:bCs/>
                <w:sz w:val="24"/>
                <w:szCs w:val="24"/>
              </w:rPr>
              <w:t xml:space="preserve">&amp; Nedelec, J. L. (2021). </w:t>
            </w:r>
            <w:r w:rsidRPr="00BC2C5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yber-deviance and personality traits: An assessment </w:t>
            </w:r>
          </w:p>
          <w:p w14:paraId="2B099A0D" w14:textId="32B4318F" w:rsidR="008226BE" w:rsidRDefault="008226BE" w:rsidP="00413E67">
            <w:pPr>
              <w:spacing w:line="276" w:lineRule="auto"/>
              <w:ind w:leftChars="100" w:left="20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C2C5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using a sample of college students in India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ccepted and t</w:t>
            </w:r>
            <w:r w:rsidRPr="00BC2C55">
              <w:rPr>
                <w:rFonts w:ascii="Times New Roman" w:hAnsi="Times New Roman" w:cs="Times New Roman"/>
                <w:bCs/>
                <w:sz w:val="24"/>
                <w:szCs w:val="24"/>
              </w:rPr>
              <w:t>o be presented at the annual meeting of the American Society of Criminology, November, Chicago, IL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45DE19F5" w14:textId="77777777" w:rsidR="008226BE" w:rsidRPr="0031302E" w:rsidRDefault="008226BE" w:rsidP="001B15E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A67AD1B" w14:textId="77777777" w:rsidR="008226BE" w:rsidRDefault="008226BE" w:rsidP="00A62FC4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o, S. H.,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un, D., &amp; Chio, H. L. (2020). The changing face of health care fraud: Applying a </w:t>
            </w:r>
          </w:p>
          <w:p w14:paraId="4D63BADC" w14:textId="6668AA1E" w:rsidR="008226BE" w:rsidRPr="0031302E" w:rsidRDefault="008226BE" w:rsidP="00B1221A">
            <w:pPr>
              <w:ind w:leftChars="100" w:left="20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yber lens to fraudulent activities of health care professionals. </w:t>
            </w:r>
            <w:r w:rsidRPr="00EC1611">
              <w:rPr>
                <w:rFonts w:ascii="Times New Roman" w:hAnsi="Times New Roman" w:cs="Times New Roman"/>
                <w:bCs/>
                <w:sz w:val="24"/>
                <w:szCs w:val="24"/>
              </w:rPr>
              <w:t>Accepted but presentation was cancelled due to COVID-19 at the annual meeting of the American Society of Criminology, November, Washington D.C.</w:t>
            </w:r>
          </w:p>
        </w:tc>
      </w:tr>
      <w:tr w:rsidR="006C0A64" w:rsidRPr="00EE5597" w14:paraId="65928519" w14:textId="77777777" w:rsidTr="00BB13E3">
        <w:trPr>
          <w:trHeight w:val="17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D4C10CE" w14:textId="77777777" w:rsidR="006C0A64" w:rsidRDefault="006C0A64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2DAEAB" w14:textId="77777777" w:rsidR="006C0A64" w:rsidRPr="00FF1E5F" w:rsidRDefault="006C0A64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B13E3" w:rsidRPr="00EE5597" w14:paraId="440782A3" w14:textId="77777777" w:rsidTr="00BB13E3">
        <w:trPr>
          <w:trHeight w:val="561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ED98B0" w14:textId="29BF6664" w:rsidR="00BB13E3" w:rsidRPr="00FF1E5F" w:rsidRDefault="00BB13E3" w:rsidP="00BB13E3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nts</w:t>
            </w:r>
          </w:p>
        </w:tc>
      </w:tr>
      <w:tr w:rsidR="00BB13E3" w:rsidRPr="00EE5597" w14:paraId="719471BE" w14:textId="77777777" w:rsidTr="00BB13E3">
        <w:trPr>
          <w:trHeight w:val="177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ADCD32" w14:textId="77777777" w:rsidR="00BB13E3" w:rsidRDefault="00BB13E3" w:rsidP="00BB13E3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2FE230F" w14:textId="77777777" w:rsidR="00BB13E3" w:rsidRPr="004C61E3" w:rsidRDefault="00F16AAE" w:rsidP="00BB13E3">
            <w:pPr>
              <w:jc w:val="lef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61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nter for Criminal Justice Faculty Research Support Grant (Awarded $1,200), Primary Investigator, University of Cincinnati, 2022</w:t>
            </w:r>
          </w:p>
          <w:p w14:paraId="51C4AE69" w14:textId="77777777" w:rsidR="00F16AAE" w:rsidRPr="004C61E3" w:rsidRDefault="00F16AAE" w:rsidP="00BB13E3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7B5C66" w14:textId="3B96BFA3" w:rsidR="00F16AAE" w:rsidRPr="004C61E3" w:rsidRDefault="00F16AAE" w:rsidP="00BB13E3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C61E3">
              <w:rPr>
                <w:rFonts w:ascii="Times New Roman" w:hAnsi="Times New Roman" w:cs="Times New Roman"/>
                <w:bCs/>
                <w:sz w:val="24"/>
                <w:szCs w:val="24"/>
              </w:rPr>
              <w:t>Graduate Assistant Scholarshi</w:t>
            </w:r>
            <w:r w:rsidR="004C61E3" w:rsidRPr="004C61E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 </w:t>
            </w:r>
            <w:r w:rsidR="004C61E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or the 2022 Summer Semester </w:t>
            </w:r>
            <w:r w:rsidR="004C61E3" w:rsidRPr="004C61E3">
              <w:rPr>
                <w:rFonts w:ascii="Times New Roman" w:hAnsi="Times New Roman" w:cs="Times New Roman"/>
                <w:bCs/>
                <w:sz w:val="24"/>
                <w:szCs w:val="24"/>
              </w:rPr>
              <w:t>(Awarded $3,747)</w:t>
            </w:r>
            <w:r w:rsidR="004C61E3">
              <w:rPr>
                <w:rFonts w:ascii="Times New Roman" w:hAnsi="Times New Roman" w:cs="Times New Roman"/>
                <w:bCs/>
                <w:sz w:val="24"/>
                <w:szCs w:val="24"/>
              </w:rPr>
              <w:t>, University of Cincinnati, 2022</w:t>
            </w:r>
          </w:p>
        </w:tc>
      </w:tr>
      <w:tr w:rsidR="00BB13E3" w:rsidRPr="00EE5597" w14:paraId="2A80EFEA" w14:textId="77777777" w:rsidTr="008226BE">
        <w:trPr>
          <w:trHeight w:val="177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C4D6A41" w14:textId="77777777" w:rsidR="00BB13E3" w:rsidRDefault="00BB13E3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F24D01" w14:textId="77777777" w:rsidR="00BB13E3" w:rsidRPr="00FF1E5F" w:rsidRDefault="00BB13E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A7CB7" w:rsidRPr="00C52E3B" w14:paraId="32177E1F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66AD69" w14:textId="75A3E6B0" w:rsidR="006A7CB7" w:rsidRPr="004A7A51" w:rsidRDefault="000C2309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earch Skills</w:t>
            </w:r>
          </w:p>
        </w:tc>
      </w:tr>
      <w:tr w:rsidR="006A7CB7" w:rsidRPr="0031302E" w14:paraId="34BE4AA6" w14:textId="77777777" w:rsidTr="008226BE">
        <w:trPr>
          <w:trHeight w:val="85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4E3118" w14:textId="77777777" w:rsidR="006A7CB7" w:rsidRPr="0031302E" w:rsidRDefault="006A7CB7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A7CB7" w:rsidRPr="00EE5597" w14:paraId="3195550F" w14:textId="77777777" w:rsidTr="008226BE">
        <w:trPr>
          <w:trHeight w:val="990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03428F7C" w14:textId="649CF14C" w:rsidR="006A7CB7" w:rsidRPr="006A4A64" w:rsidRDefault="00E45FB7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tware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0DD2B618" w14:textId="77777777" w:rsidR="00E45FB7" w:rsidRPr="00692E4A" w:rsidRDefault="00E45FB7" w:rsidP="00E45FB7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92E4A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692E4A">
              <w:rPr>
                <w:rFonts w:ascii="Times New Roman" w:hAnsi="Times New Roman" w:cs="Times New Roman"/>
                <w:sz w:val="24"/>
                <w:szCs w:val="24"/>
              </w:rPr>
              <w:t>tatistical software (SPSS, Stata)</w:t>
            </w:r>
          </w:p>
          <w:p w14:paraId="67A073B5" w14:textId="51F84022" w:rsidR="00E45FB7" w:rsidRPr="00692E4A" w:rsidRDefault="00E45FB7" w:rsidP="00E45FB7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92E4A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692E4A">
              <w:rPr>
                <w:rFonts w:ascii="Times New Roman" w:hAnsi="Times New Roman" w:cs="Times New Roman"/>
                <w:sz w:val="24"/>
                <w:szCs w:val="24"/>
              </w:rPr>
              <w:t>patial analysis software (ArcGIS)</w:t>
            </w:r>
          </w:p>
          <w:p w14:paraId="7E878F67" w14:textId="1183E16A" w:rsidR="006A7CB7" w:rsidRPr="00692E4A" w:rsidRDefault="00E45FB7" w:rsidP="00E45FB7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92E4A"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 w:rsidRPr="00692E4A">
              <w:rPr>
                <w:rFonts w:ascii="Times New Roman" w:hAnsi="Times New Roman" w:cs="Times New Roman"/>
                <w:sz w:val="24"/>
                <w:szCs w:val="24"/>
              </w:rPr>
              <w:t>ord Processor software (Microsoft Word, Excel, PowerPoint, Access)</w:t>
            </w:r>
          </w:p>
        </w:tc>
      </w:tr>
      <w:tr w:rsidR="0048275D" w:rsidRPr="00EE5597" w14:paraId="0B14CF46" w14:textId="77777777" w:rsidTr="008226BE">
        <w:trPr>
          <w:trHeight w:val="153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3ED579B2" w14:textId="77777777" w:rsidR="0048275D" w:rsidRDefault="0048275D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1EAA6C98" w14:textId="77777777" w:rsidR="0048275D" w:rsidRPr="00692E4A" w:rsidRDefault="0048275D" w:rsidP="00E45FB7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5FB7" w:rsidRPr="00EE5597" w14:paraId="73008A94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60657720" w14:textId="1FD350CC" w:rsidR="00E45FB7" w:rsidRDefault="003D0414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d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Language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2F97F0E0" w14:textId="1449A488" w:rsidR="00E45FB7" w:rsidRPr="00692E4A" w:rsidRDefault="0048275D" w:rsidP="00E45FB7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92E4A">
              <w:rPr>
                <w:rFonts w:ascii="Times New Roman" w:hAnsi="Times New Roman" w:cs="Times New Roman" w:hint="eastAsia"/>
                <w:sz w:val="24"/>
                <w:szCs w:val="24"/>
              </w:rPr>
              <w:t>H</w:t>
            </w:r>
            <w:r w:rsidRPr="00692E4A">
              <w:rPr>
                <w:rFonts w:ascii="Times New Roman" w:hAnsi="Times New Roman" w:cs="Times New Roman"/>
                <w:sz w:val="24"/>
                <w:szCs w:val="24"/>
              </w:rPr>
              <w:t>TML (</w:t>
            </w:r>
            <w:r w:rsidR="000E4012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692E4A">
              <w:rPr>
                <w:rFonts w:ascii="Times New Roman" w:hAnsi="Times New Roman" w:cs="Times New Roman"/>
                <w:sz w:val="24"/>
                <w:szCs w:val="24"/>
              </w:rPr>
              <w:t>asic), Python (</w:t>
            </w:r>
            <w:r w:rsidR="000E4012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692E4A">
              <w:rPr>
                <w:rFonts w:ascii="Times New Roman" w:hAnsi="Times New Roman" w:cs="Times New Roman"/>
                <w:sz w:val="24"/>
                <w:szCs w:val="24"/>
              </w:rPr>
              <w:t>asic)</w:t>
            </w:r>
          </w:p>
        </w:tc>
      </w:tr>
      <w:tr w:rsidR="006A7CB7" w:rsidRPr="005F2FDC" w14:paraId="47C97FC9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ECF6FE" w14:textId="77777777" w:rsidR="006A7CB7" w:rsidRPr="006A4A64" w:rsidRDefault="006A7CB7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CC403F" w14:textId="77777777" w:rsidR="006A7CB7" w:rsidRPr="005F2FDC" w:rsidRDefault="006A7CB7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4BD2" w:rsidRPr="00C52E3B" w14:paraId="4BEA0984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E5E75F" w14:textId="63E496F2" w:rsidR="008C4BD2" w:rsidRPr="00C52E3B" w:rsidRDefault="008C4BD2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ertification</w:t>
            </w:r>
            <w:r w:rsidR="004C68BA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</w:tr>
      <w:tr w:rsidR="008C4BD2" w:rsidRPr="0031302E" w14:paraId="6BB0249E" w14:textId="77777777" w:rsidTr="008226BE">
        <w:trPr>
          <w:trHeight w:val="85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C7BFD45" w14:textId="77777777" w:rsidR="008C4BD2" w:rsidRPr="0031302E" w:rsidRDefault="008C4BD2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8C4BD2" w:rsidRPr="00EE5597" w14:paraId="7F3D252A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5F79B89C" w14:textId="51F1EAF9" w:rsidR="008C4BD2" w:rsidRPr="006A4A64" w:rsidRDefault="004C68BA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C44F3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44DD6604" w14:textId="77777777" w:rsidR="00565206" w:rsidRPr="0006253F" w:rsidRDefault="004D3EC8" w:rsidP="004D3EC8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253F">
              <w:rPr>
                <w:rFonts w:ascii="Times New Roman" w:hAnsi="Times New Roman" w:cs="Times New Roman"/>
                <w:b/>
                <w:sz w:val="24"/>
                <w:szCs w:val="24"/>
              </w:rPr>
              <w:t>Human Subject Research (HSR) CORE for 2017 Program</w:t>
            </w:r>
            <w:r w:rsidR="008B29D1" w:rsidRPr="0006253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</w:p>
          <w:p w14:paraId="73437DC7" w14:textId="5C7D100B" w:rsidR="008C4BD2" w:rsidRPr="0006253F" w:rsidRDefault="008B29D1" w:rsidP="00565206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6253F">
              <w:rPr>
                <w:rFonts w:ascii="Times New Roman" w:hAnsi="Times New Roman" w:cs="Times New Roman"/>
                <w:bCs/>
                <w:sz w:val="24"/>
                <w:szCs w:val="24"/>
              </w:rPr>
              <w:t>C</w:t>
            </w:r>
            <w:r w:rsidR="00565206" w:rsidRPr="000625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llaborative </w:t>
            </w:r>
            <w:r w:rsidRPr="0006253F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 w:rsidR="00565206" w:rsidRPr="000625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stitutional </w:t>
            </w:r>
            <w:r w:rsidRPr="0006253F">
              <w:rPr>
                <w:rFonts w:ascii="Times New Roman" w:hAnsi="Times New Roman" w:cs="Times New Roman"/>
                <w:bCs/>
                <w:sz w:val="24"/>
                <w:szCs w:val="24"/>
              </w:rPr>
              <w:t>T</w:t>
            </w:r>
            <w:r w:rsidR="00565206" w:rsidRPr="000625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aining </w:t>
            </w:r>
            <w:r w:rsidRPr="0006253F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 w:rsidR="00565206" w:rsidRPr="0006253F">
              <w:rPr>
                <w:rFonts w:ascii="Times New Roman" w:hAnsi="Times New Roman" w:cs="Times New Roman"/>
                <w:bCs/>
                <w:sz w:val="24"/>
                <w:szCs w:val="24"/>
              </w:rPr>
              <w:t>nitiative (CITI)</w:t>
            </w:r>
            <w:r w:rsidRPr="000625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raining</w:t>
            </w:r>
          </w:p>
        </w:tc>
      </w:tr>
      <w:tr w:rsidR="008C4BD2" w:rsidRPr="005F2FDC" w14:paraId="3DFB8A6B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C7AF6C" w14:textId="77777777" w:rsidR="008C4BD2" w:rsidRPr="006A4A64" w:rsidRDefault="008C4BD2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2A1A31D" w14:textId="77777777" w:rsidR="008C4BD2" w:rsidRPr="0006253F" w:rsidRDefault="008C4BD2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6082C" w:rsidRPr="00EE5597" w14:paraId="17B72A53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2AA15EA4" w14:textId="15C3E39F" w:rsidR="00A6082C" w:rsidRPr="006A4A64" w:rsidRDefault="00A6082C" w:rsidP="00A6082C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7575DF94" w14:textId="77777777" w:rsidR="00A6082C" w:rsidRPr="0006253F" w:rsidRDefault="00A6082C" w:rsidP="00A6082C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6253F">
              <w:rPr>
                <w:rFonts w:ascii="Times New Roman" w:hAnsi="Times New Roman" w:cs="Times New Roman"/>
                <w:b/>
                <w:sz w:val="24"/>
                <w:szCs w:val="24"/>
              </w:rPr>
              <w:t>Crime Analyst Level I</w:t>
            </w:r>
            <w:r w:rsidRPr="0006253F">
              <w:rPr>
                <w:rFonts w:ascii="Times New Roman" w:hAnsi="Times New Roman" w:cs="Times New Roman"/>
                <w:sz w:val="24"/>
                <w:szCs w:val="24"/>
              </w:rPr>
              <w:t xml:space="preserve">, New York State Division of Criminal Justice </w:t>
            </w:r>
          </w:p>
          <w:p w14:paraId="4238CA56" w14:textId="460F34F0" w:rsidR="00A6082C" w:rsidRPr="0006253F" w:rsidRDefault="00A6082C" w:rsidP="00A6082C">
            <w:pPr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6253F">
              <w:rPr>
                <w:rFonts w:ascii="Times New Roman" w:hAnsi="Times New Roman" w:cs="Times New Roman"/>
                <w:sz w:val="24"/>
                <w:szCs w:val="24"/>
              </w:rPr>
              <w:t>Services (DCJS)</w:t>
            </w:r>
          </w:p>
        </w:tc>
      </w:tr>
      <w:tr w:rsidR="004C68BA" w:rsidRPr="005F2FDC" w14:paraId="660F3D6C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68DF66E6" w14:textId="77777777" w:rsidR="004C68BA" w:rsidRPr="006A4A64" w:rsidRDefault="004C68BA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5D7B80F6" w14:textId="77777777" w:rsidR="004C68BA" w:rsidRPr="0006253F" w:rsidRDefault="004C68B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68BA" w:rsidRPr="00EE5597" w14:paraId="313C8798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71B45330" w14:textId="57B365BF" w:rsidR="004C68BA" w:rsidRPr="006A4A64" w:rsidRDefault="004C68BA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B216F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1041CCCF" w14:textId="77777777" w:rsidR="00B216F6" w:rsidRPr="0006253F" w:rsidRDefault="00B216F6" w:rsidP="00B216F6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625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tizens Police Academy</w:t>
            </w:r>
            <w:r w:rsidRPr="0006253F">
              <w:rPr>
                <w:rFonts w:ascii="Times New Roman" w:hAnsi="Times New Roman" w:cs="Times New Roman"/>
                <w:sz w:val="24"/>
                <w:szCs w:val="24"/>
              </w:rPr>
              <w:t xml:space="preserve">, New York State University Police, University at </w:t>
            </w:r>
          </w:p>
          <w:p w14:paraId="4607B877" w14:textId="475AEC0D" w:rsidR="004C68BA" w:rsidRPr="0006253F" w:rsidRDefault="00B216F6" w:rsidP="00B216F6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6253F">
              <w:rPr>
                <w:rFonts w:ascii="Times New Roman" w:hAnsi="Times New Roman" w:cs="Times New Roman"/>
                <w:sz w:val="24"/>
                <w:szCs w:val="24"/>
              </w:rPr>
              <w:t>Albany, SUNY</w:t>
            </w:r>
          </w:p>
        </w:tc>
      </w:tr>
      <w:tr w:rsidR="004C68BA" w:rsidRPr="005F2FDC" w14:paraId="58CE205F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7A2AAE4D" w14:textId="77777777" w:rsidR="004C68BA" w:rsidRPr="006A4A64" w:rsidRDefault="004C68BA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526DC93E" w14:textId="77777777" w:rsidR="004C68BA" w:rsidRPr="0006253F" w:rsidRDefault="004C68B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84DB5" w:rsidRPr="00EE5597" w14:paraId="0A066A38" w14:textId="77777777" w:rsidTr="008226BE">
        <w:trPr>
          <w:trHeight w:val="509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76BCB5F9" w14:textId="1D86CDC7" w:rsidR="00C84DB5" w:rsidRPr="006A4A64" w:rsidRDefault="00C84DB5" w:rsidP="00C84DB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0A661A2A" w14:textId="1336C553" w:rsidR="00C84DB5" w:rsidRPr="0006253F" w:rsidRDefault="00C84DB5" w:rsidP="00C84DB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6253F">
              <w:rPr>
                <w:rFonts w:ascii="Times New Roman" w:hAnsi="Times New Roman" w:cs="Times New Roman"/>
                <w:b/>
                <w:sz w:val="24"/>
                <w:szCs w:val="24"/>
              </w:rPr>
              <w:t>Microsoft Office Specialist in Excel, Word, and PowerPoint</w:t>
            </w:r>
            <w:r w:rsidRPr="0006253F">
              <w:rPr>
                <w:rFonts w:ascii="Times New Roman" w:hAnsi="Times New Roman" w:cs="Times New Roman"/>
                <w:sz w:val="24"/>
                <w:szCs w:val="24"/>
              </w:rPr>
              <w:t>¸ Microsoft</w:t>
            </w:r>
          </w:p>
        </w:tc>
      </w:tr>
      <w:tr w:rsidR="00F80A63" w:rsidRPr="00C52E3B" w14:paraId="72054FF4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4A78B4" w14:textId="2241AA2C" w:rsidR="00F80A63" w:rsidRPr="00C52E3B" w:rsidRDefault="00F80A6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mpleted Courses</w:t>
            </w:r>
          </w:p>
        </w:tc>
      </w:tr>
      <w:tr w:rsidR="00F80A63" w:rsidRPr="0031302E" w14:paraId="3826BD26" w14:textId="77777777" w:rsidTr="008226BE">
        <w:trPr>
          <w:trHeight w:val="85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D9372E" w14:textId="77777777" w:rsidR="00F80A63" w:rsidRPr="0031302E" w:rsidRDefault="00F80A6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80A63" w:rsidRPr="003607A3" w14:paraId="596B0D16" w14:textId="77777777" w:rsidTr="008226BE">
        <w:trPr>
          <w:trHeight w:val="577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10095671" w14:textId="77777777" w:rsidR="00F80A63" w:rsidRDefault="00F80A63" w:rsidP="00F80A6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2019</w:t>
            </w:r>
          </w:p>
          <w:p w14:paraId="413321B0" w14:textId="5145E938" w:rsidR="00F80A63" w:rsidRPr="006A4A64" w:rsidRDefault="00F80A63" w:rsidP="00F80A6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c. 2019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61A03055" w14:textId="12379DD2" w:rsidR="00F80A63" w:rsidRPr="00B32936" w:rsidRDefault="00F80A63" w:rsidP="00B32936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aching Practicum </w:t>
            </w:r>
            <w:r w:rsidRPr="00F1196C">
              <w:rPr>
                <w:rFonts w:ascii="Times New Roman" w:hAnsi="Times New Roman" w:cs="Times New Roman"/>
                <w:bCs/>
                <w:sz w:val="24"/>
                <w:szCs w:val="24"/>
              </w:rPr>
              <w:t>(Dr. Sandra L. Browning)</w:t>
            </w:r>
          </w:p>
        </w:tc>
      </w:tr>
      <w:tr w:rsidR="00F80A63" w:rsidRPr="005F2FDC" w14:paraId="7482BE93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4F89BB9" w14:textId="77777777" w:rsidR="00F80A63" w:rsidRPr="006A4A64" w:rsidRDefault="00F80A63" w:rsidP="00F80A6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7ABF6E" w14:textId="1DA5968C" w:rsidR="00F80A63" w:rsidRDefault="00F80A63" w:rsidP="00F80A6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20</w:t>
            </w:r>
            <w:r w:rsidR="004B5E6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7AE1E785" w14:textId="562FB6EB" w:rsidR="00F80A63" w:rsidRPr="006A4A64" w:rsidRDefault="00F80A63" w:rsidP="00F80A6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c. 20</w:t>
            </w:r>
            <w:r w:rsidR="004B5E6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13CACF" w14:textId="77777777" w:rsidR="00F80A63" w:rsidRPr="006A4A64" w:rsidRDefault="00F80A63" w:rsidP="00F80A6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5584828" w14:textId="58DBBC67" w:rsidR="00F80A63" w:rsidRDefault="004B5E67" w:rsidP="00F80A6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earch</w:t>
            </w:r>
            <w:r w:rsidR="00F80A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acticum </w:t>
            </w:r>
            <w:r w:rsidR="00F80A63" w:rsidRPr="00F119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Dr.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rank Cullen</w:t>
            </w:r>
            <w:r w:rsidR="00F80A63" w:rsidRPr="00F1196C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  <w:p w14:paraId="477BD40D" w14:textId="77777777" w:rsidR="00F80A63" w:rsidRPr="005F2FDC" w:rsidRDefault="00F80A63" w:rsidP="00F80A63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80A63" w:rsidRPr="005F2FDC" w14:paraId="7169E386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4271949" w14:textId="77777777" w:rsidR="00F80A63" w:rsidRPr="006A4A64" w:rsidRDefault="00F80A63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01DC36" w14:textId="77777777" w:rsidR="00F80A63" w:rsidRPr="0006253F" w:rsidRDefault="00F80A6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68BA" w:rsidRPr="00C52E3B" w14:paraId="5428D87B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CF5626" w14:textId="3BBD712C" w:rsidR="004C68BA" w:rsidRPr="00C52E3B" w:rsidRDefault="00C177ED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er Skills</w:t>
            </w:r>
          </w:p>
        </w:tc>
      </w:tr>
      <w:tr w:rsidR="004C68BA" w:rsidRPr="0031302E" w14:paraId="7C4A96C6" w14:textId="77777777" w:rsidTr="008226BE">
        <w:trPr>
          <w:trHeight w:val="85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05B702" w14:textId="77777777" w:rsidR="004C68BA" w:rsidRPr="0031302E" w:rsidRDefault="004C68B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C68BA" w:rsidRPr="00EE5597" w14:paraId="54F73BB9" w14:textId="77777777" w:rsidTr="008226BE">
        <w:trPr>
          <w:trHeight w:val="577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54871BF8" w14:textId="4A2467F5" w:rsidR="004C68BA" w:rsidRPr="006A4A64" w:rsidRDefault="00C177ED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2D774DFA" w14:textId="386907D8" w:rsidR="004C68BA" w:rsidRPr="003607A3" w:rsidRDefault="003607A3" w:rsidP="0074649A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3607A3"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 w:rsidRPr="003607A3">
              <w:rPr>
                <w:rFonts w:ascii="Times New Roman" w:hAnsi="Times New Roman" w:cs="Times New Roman"/>
                <w:sz w:val="24"/>
                <w:szCs w:val="24"/>
              </w:rPr>
              <w:t>orean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3607A3">
              <w:rPr>
                <w:rFonts w:ascii="Times New Roman" w:hAnsi="Times New Roman" w:cs="Times New Roman"/>
                <w:sz w:val="24"/>
                <w:szCs w:val="24"/>
              </w:rPr>
              <w:t>ativ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3607A3">
              <w:rPr>
                <w:rFonts w:ascii="Times New Roman" w:hAnsi="Times New Roman" w:cs="Times New Roman"/>
                <w:sz w:val="24"/>
                <w:szCs w:val="24"/>
              </w:rPr>
              <w:t xml:space="preserve"> English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fessional</w:t>
            </w:r>
            <w:r w:rsidRPr="003607A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C68BA" w:rsidRPr="005F2FDC" w14:paraId="6D666E2F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BB021F" w14:textId="77777777" w:rsidR="004C68BA" w:rsidRPr="006A4A64" w:rsidRDefault="004C68BA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4D37E7" w14:textId="77777777" w:rsidR="004C68BA" w:rsidRPr="005F2FDC" w:rsidRDefault="004C68B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56ECA" w:rsidRPr="005F2FDC" w14:paraId="44FFC76A" w14:textId="77777777" w:rsidTr="008226BE">
        <w:trPr>
          <w:trHeight w:val="572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14C934" w14:textId="401C490A" w:rsidR="00656ECA" w:rsidRPr="006A4A64" w:rsidRDefault="0074649A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tial Arts</w:t>
            </w: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7790EE" w14:textId="2CCD27D1" w:rsidR="00656ECA" w:rsidRPr="005F2FDC" w:rsidRDefault="0074649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bCs/>
                <w:sz w:val="24"/>
                <w:szCs w:val="24"/>
              </w:rPr>
              <w:t>Taekwond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</w:t>
            </w:r>
            <w:r w:rsidRPr="006A4A64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6A4A64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st</w:t>
            </w:r>
            <w:r w:rsidRPr="006A4A6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an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656ECA" w:rsidRPr="005F2FDC" w14:paraId="52BD1875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D39A63A" w14:textId="77777777" w:rsidR="00656ECA" w:rsidRPr="006A4A64" w:rsidRDefault="00656ECA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AAE918" w14:textId="77777777" w:rsidR="00656ECA" w:rsidRPr="005F2FDC" w:rsidRDefault="00656EC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D6D33" w:rsidRPr="00C52E3B" w14:paraId="19E96858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A6B137" w14:textId="48C47F21" w:rsidR="001D6D33" w:rsidRPr="00C52E3B" w:rsidRDefault="000804B5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aching Experience</w:t>
            </w:r>
          </w:p>
        </w:tc>
      </w:tr>
      <w:tr w:rsidR="001D6D33" w:rsidRPr="0031302E" w14:paraId="0F1F309F" w14:textId="77777777" w:rsidTr="008226BE">
        <w:trPr>
          <w:trHeight w:val="140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54B7E2" w14:textId="77777777" w:rsidR="001D6D33" w:rsidRPr="0031302E" w:rsidRDefault="001D6D3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07D90" w:rsidRPr="0031302E" w14:paraId="3DF7E938" w14:textId="77777777" w:rsidTr="008226BE">
        <w:trPr>
          <w:trHeight w:val="653"/>
        </w:trPr>
        <w:tc>
          <w:tcPr>
            <w:tcW w:w="935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EEE46" w14:textId="23411D00" w:rsidR="00A77BC8" w:rsidRPr="00A77BC8" w:rsidRDefault="003436A1" w:rsidP="0054509D">
            <w:pPr>
              <w:ind w:leftChars="300" w:left="600"/>
              <w:jc w:val="left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i/>
                <w:i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istance Learning Facilitator (Online Criminal Justice Graduate Program)</w:t>
            </w:r>
          </w:p>
        </w:tc>
      </w:tr>
      <w:tr w:rsidR="0054509D" w:rsidRPr="0031302E" w14:paraId="0183A07D" w14:textId="77777777" w:rsidTr="008226BE">
        <w:trPr>
          <w:trHeight w:val="423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BA81D0" w14:textId="5F95A401" w:rsidR="0054509D" w:rsidRPr="0054509D" w:rsidRDefault="0054509D" w:rsidP="00CB7A8C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E5FA293" w14:textId="77777777" w:rsidR="0054509D" w:rsidRDefault="0054509D" w:rsidP="0054509D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minar in Criminal Justice (Dr. Sandra Browning)</w:t>
            </w:r>
          </w:p>
          <w:p w14:paraId="45ECAE0E" w14:textId="77777777" w:rsidR="0054509D" w:rsidRDefault="0054509D" w:rsidP="0054509D">
            <w:pPr>
              <w:spacing w:line="276" w:lineRule="auto"/>
              <w:ind w:leftChars="200" w:left="4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m: August 2021 – October 2021</w:t>
            </w:r>
          </w:p>
          <w:p w14:paraId="23DE21F5" w14:textId="77777777" w:rsidR="0054509D" w:rsidRDefault="0054509D" w:rsidP="0054509D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mputer Criminology (Dr. Joseph L. Nedelec)</w:t>
            </w:r>
          </w:p>
          <w:p w14:paraId="1BC989CD" w14:textId="77777777" w:rsidR="0054509D" w:rsidRDefault="0054509D" w:rsidP="0054509D">
            <w:pPr>
              <w:spacing w:line="276" w:lineRule="auto"/>
              <w:ind w:leftChars="200" w:left="4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m: June 2021 – August 2021</w:t>
            </w:r>
          </w:p>
          <w:p w14:paraId="1DB83020" w14:textId="77777777" w:rsidR="0054509D" w:rsidRDefault="0054509D" w:rsidP="0054509D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minar in Juvenile Justice (Dr. Valerie Anderson)</w:t>
            </w:r>
          </w:p>
          <w:p w14:paraId="3E1B0D5F" w14:textId="77777777" w:rsidR="0054509D" w:rsidRDefault="0054509D" w:rsidP="0054509D">
            <w:pPr>
              <w:spacing w:line="276" w:lineRule="auto"/>
              <w:ind w:leftChars="200" w:left="4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m: May 2021 – June 2021</w:t>
            </w:r>
          </w:p>
          <w:p w14:paraId="42C65960" w14:textId="2EDCD5DF" w:rsidR="0054509D" w:rsidRDefault="0054509D" w:rsidP="0054509D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minar in White Collar Crime (Dr. Michael L. Benson)</w:t>
            </w:r>
          </w:p>
          <w:p w14:paraId="1DD60AA3" w14:textId="0AC1AAE9" w:rsidR="0054509D" w:rsidRDefault="0054509D" w:rsidP="00CB7A8C">
            <w:pPr>
              <w:spacing w:line="276" w:lineRule="auto"/>
              <w:ind w:leftChars="200" w:left="4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m: March 2021 – April 2021</w:t>
            </w:r>
          </w:p>
          <w:p w14:paraId="06E76501" w14:textId="1F71141C" w:rsidR="0054509D" w:rsidRDefault="0054509D" w:rsidP="00CB7A8C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minar in Criminology (Dr. Ben Feldmeyer)</w:t>
            </w:r>
          </w:p>
          <w:p w14:paraId="501D2E11" w14:textId="4B3FF7A5" w:rsidR="0054509D" w:rsidRDefault="0054509D" w:rsidP="00CB7A8C">
            <w:pPr>
              <w:spacing w:line="276" w:lineRule="auto"/>
              <w:ind w:leftChars="200" w:left="4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m: January 2021 – February 2021</w:t>
            </w:r>
          </w:p>
          <w:p w14:paraId="061DE543" w14:textId="4ABAB0FC" w:rsidR="0054509D" w:rsidRDefault="0054509D" w:rsidP="00CB7A8C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osocial Criminology (Dr. John Wright)</w:t>
            </w:r>
          </w:p>
          <w:p w14:paraId="77248D88" w14:textId="686DA8C0" w:rsidR="0054509D" w:rsidRDefault="0054509D" w:rsidP="00CB7A8C">
            <w:pPr>
              <w:spacing w:line="276" w:lineRule="auto"/>
              <w:ind w:leftChars="200" w:left="4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lastRenderedPageBreak/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m: October 2020 – December 2020</w:t>
            </w:r>
          </w:p>
          <w:p w14:paraId="7048638F" w14:textId="123E966F" w:rsidR="0054509D" w:rsidRDefault="0054509D" w:rsidP="00CB7A8C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ic Research Methods in Criminal Justice (Dr. J. C. Barnes)</w:t>
            </w:r>
          </w:p>
          <w:p w14:paraId="7B337E5D" w14:textId="413EAA7E" w:rsidR="0054509D" w:rsidRPr="00E60E0B" w:rsidRDefault="0054509D" w:rsidP="00CB7A8C">
            <w:pPr>
              <w:spacing w:line="276" w:lineRule="auto"/>
              <w:ind w:leftChars="200" w:left="4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m: August 2020 – October 2020</w:t>
            </w:r>
          </w:p>
        </w:tc>
      </w:tr>
      <w:tr w:rsidR="00CB7A8C" w:rsidRPr="005F2FDC" w14:paraId="1FDE12AC" w14:textId="77777777" w:rsidTr="008226BE">
        <w:trPr>
          <w:trHeight w:val="656"/>
        </w:trPr>
        <w:tc>
          <w:tcPr>
            <w:tcW w:w="935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7824A" w14:textId="68D8790F" w:rsidR="00CB7A8C" w:rsidRPr="00072B7D" w:rsidRDefault="00072B7D" w:rsidP="0054509D">
            <w:pPr>
              <w:ind w:leftChars="400" w:left="800"/>
              <w:jc w:val="left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i/>
                <w:iCs/>
                <w:sz w:val="24"/>
                <w:szCs w:val="24"/>
              </w:rPr>
              <w:lastRenderedPageBreak/>
              <w:t>T</w:t>
            </w: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eaching Assistant</w:t>
            </w:r>
            <w:r w:rsidR="006F7AA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 xml:space="preserve"> (</w:t>
            </w:r>
            <w:r w:rsidR="00F50DB4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Undergraduate Program – Criminal Justice)</w:t>
            </w:r>
          </w:p>
        </w:tc>
      </w:tr>
      <w:tr w:rsidR="0054509D" w:rsidRPr="005F2FDC" w14:paraId="3FED794F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F065F7" w14:textId="126E4F05" w:rsidR="0054509D" w:rsidRDefault="0054509D" w:rsidP="00C9395D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6F088F2" w14:textId="14C284EF" w:rsidR="0054509D" w:rsidRDefault="0054509D" w:rsidP="0054509D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ite Collar Crime (Dr. Michael L. Benson)</w:t>
            </w:r>
          </w:p>
          <w:p w14:paraId="43D79149" w14:textId="2CDA1F53" w:rsidR="0054509D" w:rsidRPr="006F7AA3" w:rsidRDefault="0054509D" w:rsidP="00C9395D">
            <w:pPr>
              <w:spacing w:line="276" w:lineRule="auto"/>
              <w:ind w:leftChars="200" w:left="4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m: August 2019 – December 2019</w:t>
            </w:r>
          </w:p>
        </w:tc>
      </w:tr>
      <w:tr w:rsidR="00CB7A8C" w:rsidRPr="005F2FDC" w14:paraId="46C5D0BE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1A495AC" w14:textId="77777777" w:rsidR="00CB7A8C" w:rsidRPr="006A4A64" w:rsidRDefault="00CB7A8C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0EA467" w14:textId="77777777" w:rsidR="00CB7A8C" w:rsidRPr="005F2FDC" w:rsidRDefault="00CB7A8C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C1929" w:rsidRPr="00C52E3B" w14:paraId="79A202B6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947039" w14:textId="1585B9B5" w:rsidR="00DC1929" w:rsidRPr="00C52E3B" w:rsidRDefault="005C148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wards and Honors</w:t>
            </w:r>
          </w:p>
        </w:tc>
      </w:tr>
      <w:tr w:rsidR="00DC1929" w:rsidRPr="0031302E" w14:paraId="0A3F98D2" w14:textId="77777777" w:rsidTr="008226BE">
        <w:trPr>
          <w:trHeight w:val="85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4EEF4F" w14:textId="77777777" w:rsidR="00DC1929" w:rsidRPr="0031302E" w:rsidRDefault="00DC1929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C1929" w:rsidRPr="0006253F" w14:paraId="0CCA2529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44D67213" w14:textId="35D78450" w:rsidR="00DC1929" w:rsidRPr="006A4A64" w:rsidRDefault="009804D5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71E32F2C" w14:textId="36D36784" w:rsidR="00DC1929" w:rsidRPr="009E7A8C" w:rsidRDefault="009E7A8C" w:rsidP="00A62FC4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e Spellman Awards</w:t>
            </w:r>
            <w:r w:rsidR="007F199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2B17D8">
              <w:rPr>
                <w:rFonts w:ascii="Times New Roman" w:hAnsi="Times New Roman" w:cs="Times New Roman"/>
                <w:bCs/>
                <w:sz w:val="24"/>
                <w:szCs w:val="24"/>
              </w:rPr>
              <w:t>of University at Albany, State University of New York</w:t>
            </w:r>
          </w:p>
          <w:p w14:paraId="339596E2" w14:textId="62A136FB" w:rsidR="00DC1929" w:rsidRPr="0006253F" w:rsidRDefault="007F5365" w:rsidP="00A62FC4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utstanding academic performance </w:t>
            </w:r>
            <w:r w:rsidR="00BA2429">
              <w:rPr>
                <w:rFonts w:ascii="Times New Roman" w:hAnsi="Times New Roman" w:cs="Times New Roman"/>
                <w:bCs/>
                <w:sz w:val="24"/>
                <w:szCs w:val="24"/>
              </w:rPr>
              <w:t>by students of racial min</w:t>
            </w:r>
            <w:r w:rsidR="007A4F0A">
              <w:rPr>
                <w:rFonts w:ascii="Times New Roman" w:hAnsi="Times New Roman" w:cs="Times New Roman"/>
                <w:bCs/>
                <w:sz w:val="24"/>
                <w:szCs w:val="24"/>
              </w:rPr>
              <w:t>ority groups</w:t>
            </w:r>
          </w:p>
        </w:tc>
      </w:tr>
      <w:tr w:rsidR="00DC1929" w:rsidRPr="0006253F" w14:paraId="6F2163E3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004D31" w14:textId="77777777" w:rsidR="00DC1929" w:rsidRPr="006A4A64" w:rsidRDefault="00DC1929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9E2C97" w14:textId="77777777" w:rsidR="00DC1929" w:rsidRPr="0006253F" w:rsidRDefault="00DC1929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C1929" w:rsidRPr="0006253F" w14:paraId="1F3DF42A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6F01DCCB" w14:textId="0E35BA2B" w:rsidR="00DC1929" w:rsidRPr="006A4A64" w:rsidRDefault="00C32D37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290E5F">
              <w:rPr>
                <w:rFonts w:ascii="Times New Roman" w:hAnsi="Times New Roman" w:cs="Times New Roman"/>
                <w:sz w:val="24"/>
                <w:szCs w:val="24"/>
              </w:rPr>
              <w:t>i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1929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5E42A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25E7C865" w14:textId="7DFC9D54" w:rsidR="00DC1929" w:rsidRDefault="00273003" w:rsidP="00CC26A4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ean’s List </w:t>
            </w:r>
            <w:r w:rsidR="00A579E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or Distinguished Student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f University at Albany, State University of New </w:t>
            </w:r>
            <w:r w:rsidR="000638CC">
              <w:rPr>
                <w:rFonts w:ascii="Times New Roman" w:hAnsi="Times New Roman" w:cs="Times New Roman"/>
                <w:bCs/>
                <w:sz w:val="24"/>
                <w:szCs w:val="24"/>
              </w:rPr>
              <w:t>York</w:t>
            </w:r>
            <w:r w:rsidR="00575E0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5 semesters)</w:t>
            </w:r>
          </w:p>
          <w:p w14:paraId="1775DA21" w14:textId="2D8C5A73" w:rsidR="000638CC" w:rsidRPr="000638CC" w:rsidRDefault="000638CC" w:rsidP="000638CC">
            <w:pPr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utstanding academic performance</w:t>
            </w:r>
          </w:p>
        </w:tc>
      </w:tr>
      <w:tr w:rsidR="00DC1929" w:rsidRPr="0006253F" w14:paraId="5CF86695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26CCB05F" w14:textId="77777777" w:rsidR="00DC1929" w:rsidRPr="006A4A64" w:rsidRDefault="00DC1929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1597006F" w14:textId="10353A45" w:rsidR="00DC1929" w:rsidRPr="0006253F" w:rsidRDefault="00DC1929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C1929" w:rsidRPr="0006253F" w14:paraId="167448B8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40844E2D" w14:textId="7570B6DC" w:rsidR="00DC1929" w:rsidRPr="006A4A64" w:rsidRDefault="00290E5F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nce </w:t>
            </w:r>
            <w:r w:rsidR="00DC1929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  <w:r w:rsidR="001B4F9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3B1FE323" w14:textId="77777777" w:rsidR="00A93C43" w:rsidRDefault="00A93C43" w:rsidP="00A62FC4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lden Key International Honour Society</w:t>
            </w:r>
          </w:p>
          <w:p w14:paraId="60CC3E06" w14:textId="44D13CC6" w:rsidR="00DC1929" w:rsidRPr="0006253F" w:rsidRDefault="00A93C43" w:rsidP="00A93C43">
            <w:pPr>
              <w:spacing w:line="276" w:lineRule="auto"/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tional Honor Society, the top 15% of their class by GPA</w:t>
            </w:r>
          </w:p>
        </w:tc>
      </w:tr>
      <w:tr w:rsidR="00DC1929" w:rsidRPr="0006253F" w14:paraId="0600C900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06167AD6" w14:textId="77777777" w:rsidR="00DC1929" w:rsidRPr="006A4A64" w:rsidRDefault="00DC1929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27731BDE" w14:textId="77777777" w:rsidR="00DC1929" w:rsidRPr="0006253F" w:rsidRDefault="00DC1929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A2713" w:rsidRPr="00C52E3B" w14:paraId="734E9BAF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632351" w14:textId="156ECF09" w:rsidR="007A2713" w:rsidRPr="00C52E3B" w:rsidRDefault="00201E6A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Se</w:t>
            </w:r>
            <w:r w:rsidR="00327B8F">
              <w:rPr>
                <w:rFonts w:ascii="Times New Roman" w:hAnsi="Times New Roman" w:cs="Times New Roman"/>
                <w:b/>
                <w:sz w:val="24"/>
                <w:szCs w:val="24"/>
              </w:rPr>
              <w:t>rv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ce Activities</w:t>
            </w:r>
          </w:p>
        </w:tc>
      </w:tr>
      <w:tr w:rsidR="007A2713" w:rsidRPr="0031302E" w14:paraId="023A9E48" w14:textId="77777777" w:rsidTr="008226BE">
        <w:trPr>
          <w:trHeight w:val="85"/>
        </w:trPr>
        <w:tc>
          <w:tcPr>
            <w:tcW w:w="9358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B790CC" w14:textId="77777777" w:rsidR="007A2713" w:rsidRPr="0031302E" w:rsidRDefault="007A271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A2713" w:rsidRPr="0006253F" w14:paraId="166BD743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1DD6DE2A" w14:textId="3D493AF0" w:rsidR="007A2713" w:rsidRPr="006A4A64" w:rsidRDefault="007A2713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4235C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7765C60D" w14:textId="7E9EBF3B" w:rsidR="007A2713" w:rsidRPr="0006253F" w:rsidRDefault="001D2FDB" w:rsidP="00A131C5">
            <w:pPr>
              <w:spacing w:line="276" w:lineRule="auto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ordinated</w:t>
            </w:r>
            <w:r w:rsidR="00A131C5" w:rsidRPr="006A4A64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9626DD">
              <w:rPr>
                <w:rFonts w:ascii="Times New Roman" w:hAnsi="Times New Roman" w:cs="Times New Roman"/>
                <w:sz w:val="24"/>
                <w:szCs w:val="24"/>
              </w:rPr>
              <w:t xml:space="preserve">criminal justice </w:t>
            </w:r>
            <w:r w:rsidR="00456B37">
              <w:rPr>
                <w:rFonts w:ascii="Times New Roman" w:hAnsi="Times New Roman" w:cs="Times New Roman"/>
                <w:sz w:val="24"/>
                <w:szCs w:val="24"/>
              </w:rPr>
              <w:t>graduate stud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eting (</w:t>
            </w:r>
            <w:r w:rsidR="00A131C5" w:rsidRPr="006A4A64">
              <w:rPr>
                <w:rFonts w:ascii="Times New Roman" w:hAnsi="Times New Roman" w:cs="Times New Roman"/>
                <w:sz w:val="24"/>
                <w:szCs w:val="24"/>
              </w:rPr>
              <w:t>GRA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131C5" w:rsidRPr="006A4A64">
              <w:rPr>
                <w:rFonts w:ascii="Times New Roman" w:hAnsi="Times New Roman" w:cs="Times New Roman"/>
                <w:sz w:val="24"/>
                <w:szCs w:val="24"/>
              </w:rPr>
              <w:t>, University of Cincinnati</w:t>
            </w:r>
          </w:p>
        </w:tc>
      </w:tr>
      <w:tr w:rsidR="007A2713" w:rsidRPr="0006253F" w14:paraId="407131DB" w14:textId="77777777" w:rsidTr="008226BE">
        <w:trPr>
          <w:trHeight w:val="123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22DE69A" w14:textId="77777777" w:rsidR="007A2713" w:rsidRPr="006A4A64" w:rsidRDefault="007A2713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F483CC" w14:textId="77777777" w:rsidR="007A2713" w:rsidRPr="0006253F" w:rsidRDefault="007A271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A2713" w:rsidRPr="000638CC" w14:paraId="0D42715B" w14:textId="77777777" w:rsidTr="008226BE">
        <w:trPr>
          <w:trHeight w:val="686"/>
        </w:trPr>
        <w:tc>
          <w:tcPr>
            <w:tcW w:w="1843" w:type="dxa"/>
            <w:tcBorders>
              <w:top w:val="nil"/>
              <w:left w:val="nil"/>
              <w:bottom w:val="nil"/>
            </w:tcBorders>
          </w:tcPr>
          <w:p w14:paraId="51926511" w14:textId="29E8B099" w:rsidR="007A2713" w:rsidRPr="006A4A64" w:rsidRDefault="00A2703E" w:rsidP="005F070D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ust </w:t>
            </w:r>
            <w:r w:rsidR="00C4653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  <w:r w:rsidR="00AF65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257A7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7515" w:type="dxa"/>
            <w:gridSpan w:val="2"/>
            <w:tcBorders>
              <w:top w:val="nil"/>
              <w:bottom w:val="nil"/>
              <w:right w:val="nil"/>
            </w:tcBorders>
          </w:tcPr>
          <w:p w14:paraId="33DBAB2B" w14:textId="6A59B1EC" w:rsidR="007A2713" w:rsidRPr="000638CC" w:rsidRDefault="007F4EDE" w:rsidP="007F4EDE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ordinated the language interchange programs and </w:t>
            </w:r>
            <w:r w:rsidR="00FB59C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ultural diversity events, University at Albany, </w:t>
            </w:r>
            <w:r w:rsidR="00087FF3">
              <w:rPr>
                <w:rFonts w:ascii="Times New Roman" w:hAnsi="Times New Roman" w:cs="Times New Roman"/>
                <w:bCs/>
                <w:sz w:val="24"/>
                <w:szCs w:val="24"/>
              </w:rPr>
              <w:t>State University of New York</w:t>
            </w:r>
          </w:p>
        </w:tc>
      </w:tr>
      <w:tr w:rsidR="007A2713" w:rsidRPr="0006253F" w14:paraId="7254528E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90376A4" w14:textId="77777777" w:rsidR="007A2713" w:rsidRPr="006A4A64" w:rsidRDefault="007A2713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EB4F77" w14:textId="77777777" w:rsidR="007A2713" w:rsidRPr="0006253F" w:rsidRDefault="007A271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A0AC5" w:rsidRPr="00C52E3B" w14:paraId="1B04340D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7740F8" w14:textId="2C02B9A3" w:rsidR="00EA0AC5" w:rsidRPr="00C52E3B" w:rsidRDefault="00EA0AC5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ther </w:t>
            </w:r>
            <w:r w:rsidR="00C32144">
              <w:rPr>
                <w:rFonts w:ascii="Times New Roman" w:hAnsi="Times New Roman" w:cs="Times New Roman"/>
                <w:b/>
                <w:sz w:val="24"/>
                <w:szCs w:val="24"/>
              </w:rPr>
              <w:t>Activities</w:t>
            </w:r>
          </w:p>
        </w:tc>
      </w:tr>
      <w:tr w:rsidR="00EA0AC5" w14:paraId="291FDC49" w14:textId="77777777" w:rsidTr="008226BE">
        <w:trPr>
          <w:trHeight w:val="167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4D94EB" w14:textId="77777777" w:rsidR="00EA0AC5" w:rsidRPr="0031302E" w:rsidRDefault="00EA0AC5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56A5B5" w14:textId="77777777" w:rsidR="00EA0AC5" w:rsidRDefault="00EA0AC5" w:rsidP="00A62FC4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EA0AC5" w:rsidRPr="00C81F19" w14:paraId="186BB9D8" w14:textId="77777777" w:rsidTr="008226BE">
        <w:trPr>
          <w:trHeight w:val="451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490D40" w14:textId="77777777" w:rsidR="00EA0AC5" w:rsidRPr="006A4A64" w:rsidRDefault="00EA0AC5" w:rsidP="00EA0AC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June 2014-</w:t>
            </w:r>
          </w:p>
          <w:p w14:paraId="46529397" w14:textId="508E0ED0" w:rsidR="00EA0AC5" w:rsidRPr="0031302E" w:rsidRDefault="00EA0AC5" w:rsidP="00EA0AC5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4A64">
              <w:rPr>
                <w:rFonts w:ascii="Times New Roman" w:hAnsi="Times New Roman" w:cs="Times New Roman"/>
                <w:sz w:val="24"/>
                <w:szCs w:val="24"/>
              </w:rPr>
              <w:t>March 2016</w:t>
            </w: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37A6FC" w14:textId="4E15F338" w:rsidR="00404B6C" w:rsidRPr="00404B6C" w:rsidRDefault="00D433A3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4B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quad Commander, promoted </w:t>
            </w:r>
            <w:r w:rsidR="00E4297B" w:rsidRPr="00404B6C">
              <w:rPr>
                <w:rFonts w:ascii="Times New Roman" w:hAnsi="Times New Roman" w:cs="Times New Roman"/>
                <w:b/>
                <w:sz w:val="24"/>
                <w:szCs w:val="24"/>
              </w:rPr>
              <w:t>to Sergeant</w:t>
            </w:r>
            <w:r w:rsidR="00404B6C" w:rsidRPr="00404B6C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</w:rPr>
              <w:footnoteReference w:id="2"/>
            </w:r>
          </w:p>
          <w:p w14:paraId="1E78A4F5" w14:textId="77777777" w:rsidR="00EA0AC5" w:rsidRDefault="00EE6FDB" w:rsidP="00A7062C">
            <w:pPr>
              <w:ind w:leftChars="100" w:left="200"/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670 Artillery Battalion, Republic of Korea </w:t>
            </w:r>
            <w:r w:rsidR="00DF325F">
              <w:rPr>
                <w:rFonts w:ascii="Times New Roman" w:hAnsi="Times New Roman" w:cs="Times New Roman"/>
                <w:bCs/>
                <w:sz w:val="24"/>
                <w:szCs w:val="24"/>
              </w:rPr>
              <w:t>Army</w:t>
            </w:r>
          </w:p>
          <w:p w14:paraId="3167C8A5" w14:textId="24BCB0F7" w:rsidR="00DF325F" w:rsidRPr="00DF325F" w:rsidRDefault="00DF325F" w:rsidP="00DF325F">
            <w:pPr>
              <w:spacing w:line="276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F325F">
              <w:rPr>
                <w:rFonts w:ascii="Times New Roman" w:hAnsi="Times New Roman" w:cs="Times New Roman"/>
                <w:sz w:val="24"/>
                <w:szCs w:val="24"/>
              </w:rPr>
              <w:t xml:space="preserve">Coordinated </w:t>
            </w:r>
            <w:r w:rsidR="00D21AB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C61C1">
              <w:rPr>
                <w:rFonts w:ascii="Times New Roman" w:hAnsi="Times New Roman" w:cs="Times New Roman"/>
                <w:sz w:val="24"/>
                <w:szCs w:val="24"/>
              </w:rPr>
              <w:t xml:space="preserve">ndividual </w:t>
            </w:r>
            <w:r w:rsidR="00FF176F">
              <w:rPr>
                <w:rFonts w:ascii="Times New Roman" w:hAnsi="Times New Roman" w:cs="Times New Roman"/>
                <w:sz w:val="24"/>
                <w:szCs w:val="24"/>
              </w:rPr>
              <w:t>fi</w:t>
            </w:r>
            <w:r w:rsidR="00EC61C1">
              <w:rPr>
                <w:rFonts w:ascii="Times New Roman" w:hAnsi="Times New Roman" w:cs="Times New Roman"/>
                <w:sz w:val="24"/>
                <w:szCs w:val="24"/>
              </w:rPr>
              <w:t>rear</w:t>
            </w:r>
            <w:r w:rsidR="00FF176F">
              <w:rPr>
                <w:rFonts w:ascii="Times New Roman" w:hAnsi="Times New Roman" w:cs="Times New Roman"/>
                <w:sz w:val="24"/>
                <w:szCs w:val="24"/>
              </w:rPr>
              <w:t xml:space="preserve">m training </w:t>
            </w:r>
            <w:r w:rsidRPr="00DF325F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 w:rsidR="00E41023">
              <w:rPr>
                <w:rFonts w:ascii="Times New Roman" w:hAnsi="Times New Roman" w:cs="Times New Roman"/>
                <w:sz w:val="24"/>
                <w:szCs w:val="24"/>
              </w:rPr>
              <w:t>, and a</w:t>
            </w:r>
            <w:r w:rsidR="00B01EC6">
              <w:rPr>
                <w:rFonts w:ascii="Times New Roman" w:hAnsi="Times New Roman" w:cs="Times New Roman"/>
                <w:sz w:val="24"/>
                <w:szCs w:val="24"/>
              </w:rPr>
              <w:t>ssigned candidates to trainings</w:t>
            </w:r>
            <w:r w:rsidR="00B636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3137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68F4F519" w14:textId="75DDBDFB" w:rsidR="00DF325F" w:rsidRPr="00C81F19" w:rsidRDefault="007E6397" w:rsidP="00DF325F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d</w:t>
            </w:r>
            <w:r w:rsidR="009077FE">
              <w:rPr>
                <w:rFonts w:ascii="Times New Roman" w:hAnsi="Times New Roman" w:cs="Times New Roman"/>
                <w:sz w:val="24"/>
                <w:szCs w:val="24"/>
              </w:rPr>
              <w:t xml:space="preserve"> individual</w:t>
            </w:r>
            <w:r w:rsidR="00DF325F" w:rsidRPr="006A4A6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21AB4">
              <w:rPr>
                <w:rFonts w:ascii="Times New Roman" w:hAnsi="Times New Roman" w:cs="Times New Roman"/>
                <w:sz w:val="24"/>
                <w:szCs w:val="24"/>
              </w:rPr>
              <w:t xml:space="preserve">training results </w:t>
            </w:r>
            <w:r w:rsidR="00B730F4">
              <w:rPr>
                <w:rFonts w:ascii="Times New Roman" w:hAnsi="Times New Roman" w:cs="Times New Roman"/>
                <w:sz w:val="24"/>
                <w:szCs w:val="24"/>
              </w:rPr>
              <w:t>in the troop</w:t>
            </w:r>
            <w:r w:rsidR="00731374">
              <w:rPr>
                <w:rFonts w:ascii="Times New Roman" w:hAnsi="Times New Roman" w:cs="Times New Roman"/>
                <w:sz w:val="24"/>
                <w:szCs w:val="24"/>
              </w:rPr>
              <w:t>, and generated periodical military reports</w:t>
            </w:r>
            <w:r w:rsidR="00B636E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A0AC5" w:rsidRPr="0006253F" w14:paraId="6DA95D90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510ED48" w14:textId="77777777" w:rsidR="00EA0AC5" w:rsidRPr="00EA0AC5" w:rsidRDefault="00EA0AC5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6BA517" w14:textId="77777777" w:rsidR="00EA0AC5" w:rsidRPr="0006253F" w:rsidRDefault="00EA0AC5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75DC8" w:rsidRPr="00C52E3B" w14:paraId="672B6B2A" w14:textId="77777777" w:rsidTr="008226BE">
        <w:trPr>
          <w:trHeight w:val="565"/>
        </w:trPr>
        <w:tc>
          <w:tcPr>
            <w:tcW w:w="93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A77B20" w14:textId="46AD15AF" w:rsidR="00175DC8" w:rsidRPr="00C52E3B" w:rsidRDefault="00175DC8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fessional Affiliation</w:t>
            </w:r>
          </w:p>
        </w:tc>
      </w:tr>
      <w:tr w:rsidR="00E43519" w:rsidRPr="0031302E" w14:paraId="2B4551AE" w14:textId="77777777" w:rsidTr="008226BE">
        <w:trPr>
          <w:trHeight w:val="167"/>
        </w:trPr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4DF4B7" w14:textId="77777777" w:rsidR="00E43519" w:rsidRPr="0031302E" w:rsidRDefault="00E43519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B2110F" w14:textId="77777777" w:rsidR="00E43519" w:rsidRDefault="00E43519" w:rsidP="00A62FC4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81F19" w:rsidRPr="0031302E" w14:paraId="31560E2E" w14:textId="77777777" w:rsidTr="008226BE">
        <w:trPr>
          <w:trHeight w:val="451"/>
        </w:trPr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F83E07" w14:textId="49C110C5" w:rsidR="00C81F19" w:rsidRPr="0031302E" w:rsidRDefault="00C81F19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BB23B8" w14:textId="309D9373" w:rsidR="00C81F19" w:rsidRPr="00C81F19" w:rsidRDefault="00C81F19" w:rsidP="00A62FC4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erican Society of Criminology (ASC) </w:t>
            </w:r>
            <w:r w:rsidR="0084504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(member since </w:t>
            </w:r>
            <w:r w:rsidR="00BC72CA">
              <w:rPr>
                <w:rFonts w:ascii="Times New Roman" w:hAnsi="Times New Roman" w:cs="Times New Roman"/>
                <w:bCs/>
                <w:sz w:val="24"/>
                <w:szCs w:val="24"/>
              </w:rPr>
              <w:t>2019)</w:t>
            </w:r>
          </w:p>
        </w:tc>
      </w:tr>
      <w:tr w:rsidR="00E43519" w:rsidRPr="0031302E" w14:paraId="5920194A" w14:textId="77777777" w:rsidTr="008226BE">
        <w:trPr>
          <w:trHeight w:val="61"/>
        </w:trPr>
        <w:tc>
          <w:tcPr>
            <w:tcW w:w="1843" w:type="dxa"/>
            <w:tcBorders>
              <w:top w:val="nil"/>
              <w:left w:val="nil"/>
              <w:right w:val="nil"/>
            </w:tcBorders>
            <w:vAlign w:val="center"/>
          </w:tcPr>
          <w:p w14:paraId="29BF09DE" w14:textId="77777777" w:rsidR="00E43519" w:rsidRPr="0031302E" w:rsidRDefault="00E43519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20EA5734" w14:textId="77777777" w:rsidR="00E43519" w:rsidRDefault="00E43519" w:rsidP="00A62FC4">
            <w:pPr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175DC8" w:rsidRPr="0006253F" w14:paraId="523590C4" w14:textId="77777777" w:rsidTr="008226BE">
        <w:trPr>
          <w:trHeight w:val="71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3ED6EDE" w14:textId="77777777" w:rsidR="00175DC8" w:rsidRPr="006A4A64" w:rsidRDefault="00175DC8" w:rsidP="00A62FC4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C30222" w14:textId="77777777" w:rsidR="00175DC8" w:rsidRPr="0006253F" w:rsidRDefault="00175DC8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9630E" w:rsidRPr="0006253F" w14:paraId="39F94AE5" w14:textId="77777777" w:rsidTr="008226BE">
        <w:trPr>
          <w:trHeight w:val="71"/>
        </w:trPr>
        <w:tc>
          <w:tcPr>
            <w:tcW w:w="935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4A9315" w14:textId="23FA29F4" w:rsidR="0069630E" w:rsidRPr="00CE1F0C" w:rsidRDefault="00495864" w:rsidP="00A62FC4">
            <w:pPr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1F0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R</w:t>
            </w:r>
            <w:r w:rsidRPr="00CE1F0C">
              <w:rPr>
                <w:rFonts w:ascii="Times New Roman" w:hAnsi="Times New Roman" w:cs="Times New Roman"/>
                <w:b/>
                <w:sz w:val="24"/>
                <w:szCs w:val="24"/>
              </w:rPr>
              <w:t>eferences available upon request</w:t>
            </w:r>
          </w:p>
        </w:tc>
      </w:tr>
    </w:tbl>
    <w:p w14:paraId="3B39587E" w14:textId="48F50F15" w:rsidR="00F278B1" w:rsidRPr="00F1196C" w:rsidRDefault="00F278B1" w:rsidP="00F278B1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1196C">
        <w:rPr>
          <w:rFonts w:ascii="Times New Roman" w:hAnsi="Times New Roman" w:cs="Times New Roman" w:hint="eastAsia"/>
          <w:b/>
          <w:bCs/>
          <w:sz w:val="32"/>
          <w:szCs w:val="32"/>
        </w:rPr>
        <w:t>R</w:t>
      </w:r>
      <w:r w:rsidRPr="00F1196C">
        <w:rPr>
          <w:rFonts w:ascii="Times New Roman" w:hAnsi="Times New Roman" w:cs="Times New Roman"/>
          <w:b/>
          <w:bCs/>
          <w:sz w:val="32"/>
          <w:szCs w:val="32"/>
        </w:rPr>
        <w:t>eferences</w:t>
      </w:r>
    </w:p>
    <w:p w14:paraId="7C506E1E" w14:textId="2B5E8C2A" w:rsidR="00F278B1" w:rsidRDefault="00F278B1" w:rsidP="00F278B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33E49F" w14:textId="77777777" w:rsidR="00F1196C" w:rsidRDefault="00F1196C" w:rsidP="00F278B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B72D82" w14:textId="77777777" w:rsidR="009E3659" w:rsidRPr="00B96B61" w:rsidRDefault="009E3659" w:rsidP="009E3659">
      <w:pPr>
        <w:spacing w:after="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B96B61">
        <w:rPr>
          <w:rFonts w:ascii="Times New Roman" w:hAnsi="Times New Roman" w:cs="Times New Roman"/>
          <w:b/>
          <w:bCs/>
          <w:sz w:val="24"/>
          <w:szCs w:val="24"/>
        </w:rPr>
        <w:t>Dr. Joseph L. Nedelec</w:t>
      </w:r>
    </w:p>
    <w:p w14:paraId="24599617" w14:textId="77777777" w:rsidR="009E3659" w:rsidRPr="00B96B61" w:rsidRDefault="009E3659" w:rsidP="009E3659">
      <w:pPr>
        <w:tabs>
          <w:tab w:val="left" w:pos="1890"/>
        </w:tabs>
        <w:spacing w:after="0"/>
        <w:jc w:val="left"/>
        <w:rPr>
          <w:rFonts w:ascii="Times New Roman" w:hAnsi="Times New Roman" w:cs="Times New Roman"/>
          <w:sz w:val="24"/>
          <w:szCs w:val="24"/>
        </w:rPr>
      </w:pPr>
      <w:r w:rsidRPr="00B96B61">
        <w:rPr>
          <w:rFonts w:ascii="Times New Roman" w:hAnsi="Times New Roman" w:cs="Times New Roman"/>
          <w:sz w:val="24"/>
          <w:szCs w:val="24"/>
        </w:rPr>
        <w:t xml:space="preserve">School of Criminal Justice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University of Cincinnati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P.O. Box 210389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Cincinnati, OH 45221-0389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Email: </w:t>
      </w:r>
      <w:r>
        <w:rPr>
          <w:rFonts w:ascii="Times New Roman" w:hAnsi="Times New Roman" w:cs="Times New Roman"/>
          <w:sz w:val="24"/>
          <w:szCs w:val="24"/>
        </w:rPr>
        <w:t>nedelejh@ucmail.uc.edu</w:t>
      </w:r>
      <w:r w:rsidRPr="00B96B61">
        <w:rPr>
          <w:rFonts w:ascii="Times New Roman" w:hAnsi="Times New Roman" w:cs="Times New Roman"/>
          <w:sz w:val="24"/>
          <w:szCs w:val="24"/>
        </w:rPr>
        <w:t xml:space="preserve">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Phone: (513) </w:t>
      </w:r>
      <w:r>
        <w:rPr>
          <w:rFonts w:ascii="Times New Roman" w:hAnsi="Times New Roman" w:cs="Times New Roman"/>
          <w:sz w:val="24"/>
          <w:szCs w:val="24"/>
        </w:rPr>
        <w:t>556</w:t>
      </w:r>
      <w:r w:rsidRPr="00B96B6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5561</w:t>
      </w:r>
    </w:p>
    <w:p w14:paraId="2B8D93C9" w14:textId="3AF61CAF" w:rsidR="001F47DE" w:rsidRPr="00B96B61" w:rsidRDefault="009E3659" w:rsidP="00F278B1">
      <w:pPr>
        <w:spacing w:after="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="001F47DE" w:rsidRPr="00B96B61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="001F47DE" w:rsidRPr="00B96B61">
        <w:rPr>
          <w:rFonts w:ascii="Times New Roman" w:hAnsi="Times New Roman" w:cs="Times New Roman"/>
          <w:b/>
          <w:bCs/>
          <w:sz w:val="24"/>
          <w:szCs w:val="24"/>
        </w:rPr>
        <w:t>r. Evelien M. Hoeben</w:t>
      </w:r>
    </w:p>
    <w:p w14:paraId="3DA59F7A" w14:textId="04BCC200" w:rsidR="001F47DE" w:rsidRPr="00E555D4" w:rsidRDefault="00E555D4" w:rsidP="00F278B1">
      <w:pPr>
        <w:spacing w:after="0"/>
        <w:jc w:val="left"/>
        <w:rPr>
          <w:rFonts w:ascii="Times New Roman" w:hAnsi="Times New Roman" w:cs="Times New Roman"/>
          <w:sz w:val="24"/>
          <w:szCs w:val="24"/>
        </w:rPr>
      </w:pPr>
      <w:r w:rsidRPr="00E555D4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N</w:t>
      </w:r>
      <w:r w:rsidR="001C30C4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etherlands Institute for the Study of Crime and Law Enforcement (NSCR)</w:t>
      </w:r>
      <w:r w:rsidRPr="00E555D4">
        <w:rPr>
          <w:rFonts w:ascii="Times New Roman" w:hAnsi="Times New Roman" w:cs="Times New Roman"/>
          <w:color w:val="2A2A2A"/>
          <w:sz w:val="24"/>
          <w:szCs w:val="24"/>
        </w:rPr>
        <w:br/>
      </w:r>
      <w:r w:rsidRPr="00E555D4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P.O. Box 71304</w:t>
      </w:r>
      <w:r w:rsidRPr="00E555D4">
        <w:rPr>
          <w:rFonts w:ascii="Times New Roman" w:hAnsi="Times New Roman" w:cs="Times New Roman"/>
          <w:color w:val="2A2A2A"/>
          <w:sz w:val="24"/>
          <w:szCs w:val="24"/>
        </w:rPr>
        <w:br/>
      </w:r>
      <w:r w:rsidRPr="00E555D4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1008 BH Amsterdam</w:t>
      </w:r>
      <w:r w:rsidRPr="00E555D4">
        <w:rPr>
          <w:rFonts w:ascii="Times New Roman" w:hAnsi="Times New Roman" w:cs="Times New Roman"/>
          <w:color w:val="2A2A2A"/>
          <w:sz w:val="24"/>
          <w:szCs w:val="24"/>
        </w:rPr>
        <w:br/>
      </w:r>
      <w:r w:rsidRPr="00E555D4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The Netherlands</w:t>
      </w:r>
    </w:p>
    <w:p w14:paraId="4F74F533" w14:textId="74F57961" w:rsidR="0074370C" w:rsidRPr="00E555D4" w:rsidRDefault="00E555D4" w:rsidP="00F278B1">
      <w:pPr>
        <w:spacing w:after="0"/>
        <w:jc w:val="left"/>
        <w:rPr>
          <w:rFonts w:ascii="Times New Roman" w:hAnsi="Times New Roman" w:cs="Times New Roman"/>
          <w:sz w:val="24"/>
          <w:szCs w:val="24"/>
        </w:rPr>
      </w:pPr>
      <w:r w:rsidRPr="00E555D4">
        <w:rPr>
          <w:rFonts w:ascii="Times New Roman" w:hAnsi="Times New Roman" w:cs="Times New Roman"/>
          <w:color w:val="2A2A2A"/>
          <w:sz w:val="24"/>
          <w:szCs w:val="24"/>
          <w:shd w:val="clear" w:color="auto" w:fill="FFFFFF"/>
        </w:rPr>
        <w:t>Email: ehoeben@nscr.nl</w:t>
      </w:r>
    </w:p>
    <w:p w14:paraId="035C1645" w14:textId="486954ED" w:rsidR="0074370C" w:rsidRDefault="0074370C" w:rsidP="00F278B1">
      <w:pPr>
        <w:spacing w:after="0"/>
        <w:jc w:val="left"/>
        <w:rPr>
          <w:rFonts w:ascii="Times New Roman" w:hAnsi="Times New Roman" w:cs="Times New Roman"/>
          <w:sz w:val="24"/>
          <w:szCs w:val="24"/>
        </w:rPr>
      </w:pPr>
    </w:p>
    <w:p w14:paraId="0BEBD26E" w14:textId="77777777" w:rsidR="00BC11C2" w:rsidRDefault="00BC11C2" w:rsidP="00F278B1">
      <w:pPr>
        <w:spacing w:after="0"/>
        <w:jc w:val="left"/>
        <w:rPr>
          <w:rFonts w:ascii="Times New Roman" w:hAnsi="Times New Roman" w:cs="Times New Roman"/>
          <w:sz w:val="24"/>
          <w:szCs w:val="24"/>
        </w:rPr>
      </w:pPr>
    </w:p>
    <w:p w14:paraId="59589FBB" w14:textId="4CC66A48" w:rsidR="001F47DE" w:rsidRPr="00B96B61" w:rsidRDefault="001F47DE" w:rsidP="00F278B1">
      <w:pPr>
        <w:spacing w:after="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B96B61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B96B61">
        <w:rPr>
          <w:rFonts w:ascii="Times New Roman" w:hAnsi="Times New Roman" w:cs="Times New Roman"/>
          <w:b/>
          <w:bCs/>
          <w:sz w:val="24"/>
          <w:szCs w:val="24"/>
        </w:rPr>
        <w:t>r. Michael L. Benson</w:t>
      </w:r>
    </w:p>
    <w:p w14:paraId="155FF245" w14:textId="00CF4553" w:rsidR="0074370C" w:rsidRPr="00B96B61" w:rsidRDefault="0074370C" w:rsidP="0074370C">
      <w:pPr>
        <w:tabs>
          <w:tab w:val="left" w:pos="1890"/>
        </w:tabs>
        <w:spacing w:after="0"/>
        <w:jc w:val="left"/>
        <w:rPr>
          <w:rFonts w:ascii="Times New Roman" w:hAnsi="Times New Roman" w:cs="Times New Roman"/>
          <w:sz w:val="24"/>
          <w:szCs w:val="24"/>
        </w:rPr>
      </w:pPr>
      <w:r w:rsidRPr="00B96B61">
        <w:rPr>
          <w:rFonts w:ascii="Times New Roman" w:hAnsi="Times New Roman" w:cs="Times New Roman"/>
          <w:sz w:val="24"/>
          <w:szCs w:val="24"/>
        </w:rPr>
        <w:t xml:space="preserve">School of Criminal Justice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University of Cincinnati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P.O. Box 210389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Cincinnati, OH 45221-0389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Email: </w:t>
      </w:r>
      <w:r>
        <w:rPr>
          <w:rFonts w:ascii="Times New Roman" w:hAnsi="Times New Roman" w:cs="Times New Roman"/>
          <w:sz w:val="24"/>
          <w:szCs w:val="24"/>
        </w:rPr>
        <w:t>bensonm@ucmail.uc.edu</w:t>
      </w:r>
      <w:r w:rsidRPr="00B96B61">
        <w:rPr>
          <w:rFonts w:ascii="Times New Roman" w:hAnsi="Times New Roman" w:cs="Times New Roman"/>
          <w:sz w:val="24"/>
          <w:szCs w:val="24"/>
        </w:rPr>
        <w:t xml:space="preserve"> </w:t>
      </w:r>
      <w:r w:rsidRPr="00B96B61">
        <w:rPr>
          <w:rFonts w:ascii="Times New Roman" w:hAnsi="Times New Roman" w:cs="Times New Roman"/>
          <w:sz w:val="24"/>
          <w:szCs w:val="24"/>
        </w:rPr>
        <w:br/>
        <w:t xml:space="preserve">Phone: (513) </w:t>
      </w:r>
      <w:r>
        <w:rPr>
          <w:rFonts w:ascii="Times New Roman" w:hAnsi="Times New Roman" w:cs="Times New Roman"/>
          <w:sz w:val="24"/>
          <w:szCs w:val="24"/>
        </w:rPr>
        <w:t>556</w:t>
      </w:r>
      <w:r w:rsidRPr="00B96B6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5830</w:t>
      </w:r>
    </w:p>
    <w:p w14:paraId="11B95D90" w14:textId="0F471ECE" w:rsidR="001F47DE" w:rsidRDefault="001F47DE" w:rsidP="00F278B1">
      <w:pPr>
        <w:spacing w:after="0"/>
        <w:jc w:val="left"/>
        <w:rPr>
          <w:rFonts w:ascii="Times New Roman" w:hAnsi="Times New Roman" w:cs="Times New Roman"/>
          <w:sz w:val="24"/>
          <w:szCs w:val="24"/>
        </w:rPr>
      </w:pPr>
    </w:p>
    <w:sectPr w:rsidR="001F47DE" w:rsidSect="00711536">
      <w:headerReference w:type="default" r:id="rId9"/>
      <w:footerReference w:type="default" r:id="rId10"/>
      <w:pgSz w:w="12240" w:h="15840" w:code="1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81979" w14:textId="77777777" w:rsidR="005B3A9F" w:rsidRDefault="005B3A9F" w:rsidP="001B5A91">
      <w:pPr>
        <w:spacing w:after="0" w:line="240" w:lineRule="auto"/>
      </w:pPr>
      <w:r>
        <w:separator/>
      </w:r>
    </w:p>
  </w:endnote>
  <w:endnote w:type="continuationSeparator" w:id="0">
    <w:p w14:paraId="578BDDAF" w14:textId="77777777" w:rsidR="005B3A9F" w:rsidRDefault="005B3A9F" w:rsidP="001B5A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41259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31B2A58E" w14:textId="77777777" w:rsidR="00BC0815" w:rsidRPr="00BC0815" w:rsidRDefault="00BC0815" w:rsidP="00BC0815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C081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C0815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BC081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C0815">
          <w:rPr>
            <w:rFonts w:ascii="Times New Roman" w:hAnsi="Times New Roman" w:cs="Times New Roman"/>
            <w:sz w:val="24"/>
            <w:szCs w:val="24"/>
            <w:lang w:val="ko-KR"/>
          </w:rPr>
          <w:t>2</w:t>
        </w:r>
        <w:r w:rsidRPr="00BC0815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14BEE" w14:textId="77777777" w:rsidR="005B3A9F" w:rsidRDefault="005B3A9F" w:rsidP="001B5A91">
      <w:pPr>
        <w:spacing w:after="0" w:line="240" w:lineRule="auto"/>
      </w:pPr>
      <w:r>
        <w:separator/>
      </w:r>
    </w:p>
  </w:footnote>
  <w:footnote w:type="continuationSeparator" w:id="0">
    <w:p w14:paraId="6BC4ADEE" w14:textId="77777777" w:rsidR="005B3A9F" w:rsidRDefault="005B3A9F" w:rsidP="001B5A91">
      <w:pPr>
        <w:spacing w:after="0" w:line="240" w:lineRule="auto"/>
      </w:pPr>
      <w:r>
        <w:continuationSeparator/>
      </w:r>
    </w:p>
  </w:footnote>
  <w:footnote w:id="1">
    <w:p w14:paraId="1ACFCBE0" w14:textId="2FD705DF" w:rsidR="00E559B7" w:rsidRPr="00E559B7" w:rsidRDefault="00E559B7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 w:cs="Times New Roman" w:hint="cs"/>
        </w:rPr>
        <w:t>W</w:t>
      </w:r>
      <w:r>
        <w:rPr>
          <w:rFonts w:ascii="Times New Roman" w:hAnsi="Times New Roman" w:cs="Times New Roman"/>
        </w:rPr>
        <w:t xml:space="preserve">ithdrew </w:t>
      </w:r>
      <w:r w:rsidR="00132B0A">
        <w:rPr>
          <w:rFonts w:ascii="Times New Roman" w:hAnsi="Times New Roman" w:cs="Times New Roman"/>
        </w:rPr>
        <w:t xml:space="preserve">from Fall 2014 to </w:t>
      </w:r>
      <w:r w:rsidR="0011069F">
        <w:rPr>
          <w:rFonts w:ascii="Times New Roman" w:hAnsi="Times New Roman" w:cs="Times New Roman"/>
        </w:rPr>
        <w:t>Spring</w:t>
      </w:r>
      <w:r w:rsidR="00132B0A">
        <w:rPr>
          <w:rFonts w:ascii="Times New Roman" w:hAnsi="Times New Roman" w:cs="Times New Roman"/>
        </w:rPr>
        <w:t xml:space="preserve"> 2016</w:t>
      </w:r>
      <w:r w:rsidR="00126EDC">
        <w:rPr>
          <w:rFonts w:ascii="Times New Roman" w:hAnsi="Times New Roman" w:cs="Times New Roman"/>
        </w:rPr>
        <w:t xml:space="preserve"> for serving mandatory military service </w:t>
      </w:r>
      <w:r w:rsidR="00ED6EEB">
        <w:rPr>
          <w:rFonts w:ascii="Times New Roman" w:hAnsi="Times New Roman" w:cs="Times New Roman"/>
        </w:rPr>
        <w:t>of the Republic of Korea.</w:t>
      </w:r>
    </w:p>
  </w:footnote>
  <w:footnote w:id="2">
    <w:p w14:paraId="3B2080EA" w14:textId="5470A5D0" w:rsidR="00404B6C" w:rsidRPr="00404B6C" w:rsidRDefault="00404B6C" w:rsidP="00404B6C">
      <w:pPr>
        <w:spacing w:line="276" w:lineRule="auto"/>
        <w:ind w:leftChars="89" w:left="178"/>
        <w:jc w:val="left"/>
        <w:rPr>
          <w:rFonts w:ascii="Times New Roman" w:hAnsi="Times New Roman" w:cs="Times New Roman"/>
          <w:iCs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404B6C">
        <w:rPr>
          <w:rFonts w:ascii="Times New Roman" w:hAnsi="Times New Roman" w:cs="Times New Roman"/>
          <w:iCs/>
          <w:szCs w:val="20"/>
        </w:rPr>
        <w:t xml:space="preserve">Withdrew the University at Albany, SUNY </w:t>
      </w:r>
      <w:r w:rsidR="009746BC">
        <w:rPr>
          <w:rFonts w:ascii="Times New Roman" w:hAnsi="Times New Roman" w:cs="Times New Roman"/>
          <w:iCs/>
          <w:szCs w:val="20"/>
        </w:rPr>
        <w:t>to serve</w:t>
      </w:r>
      <w:r w:rsidRPr="00404B6C">
        <w:rPr>
          <w:rFonts w:ascii="Times New Roman" w:hAnsi="Times New Roman" w:cs="Times New Roman"/>
          <w:iCs/>
          <w:szCs w:val="20"/>
        </w:rPr>
        <w:t xml:space="preserve"> in the Korean Army during this period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6AFA3" w14:textId="77777777" w:rsidR="001B5A91" w:rsidRPr="001B5A91" w:rsidRDefault="001B5A91" w:rsidP="001B5A91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B5A91">
      <w:rPr>
        <w:rFonts w:ascii="Times New Roman" w:hAnsi="Times New Roman" w:cs="Times New Roman"/>
        <w:sz w:val="24"/>
        <w:szCs w:val="24"/>
      </w:rPr>
      <w:t>Sung Hwan Joo; Curriculum Vita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52BF"/>
    <w:multiLevelType w:val="hybridMultilevel"/>
    <w:tmpl w:val="66CABC4A"/>
    <w:lvl w:ilvl="0" w:tplc="DF26319A">
      <w:start w:val="2019"/>
      <w:numFmt w:val="bullet"/>
      <w:lvlText w:val="-"/>
      <w:lvlJc w:val="left"/>
      <w:pPr>
        <w:ind w:left="5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1" w15:restartNumberingAfterBreak="0">
    <w:nsid w:val="044C7528"/>
    <w:multiLevelType w:val="hybridMultilevel"/>
    <w:tmpl w:val="4840115A"/>
    <w:lvl w:ilvl="0" w:tplc="E188E33E">
      <w:start w:val="2019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849360A"/>
    <w:multiLevelType w:val="hybridMultilevel"/>
    <w:tmpl w:val="A22A9B38"/>
    <w:lvl w:ilvl="0" w:tplc="9F680A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5DC4F68"/>
    <w:multiLevelType w:val="hybridMultilevel"/>
    <w:tmpl w:val="22D81C32"/>
    <w:lvl w:ilvl="0" w:tplc="9F680A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B8730C1"/>
    <w:multiLevelType w:val="hybridMultilevel"/>
    <w:tmpl w:val="0D942760"/>
    <w:lvl w:ilvl="0" w:tplc="9F680AB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CA222AC"/>
    <w:multiLevelType w:val="hybridMultilevel"/>
    <w:tmpl w:val="D7440510"/>
    <w:lvl w:ilvl="0" w:tplc="865E62EE">
      <w:start w:val="2019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C600C19"/>
    <w:multiLevelType w:val="hybridMultilevel"/>
    <w:tmpl w:val="F2544BE6"/>
    <w:lvl w:ilvl="0" w:tplc="19EA7B76">
      <w:start w:val="2019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BC95208"/>
    <w:multiLevelType w:val="hybridMultilevel"/>
    <w:tmpl w:val="9DC068E0"/>
    <w:lvl w:ilvl="0" w:tplc="9F680ABA">
      <w:start w:val="1"/>
      <w:numFmt w:val="bullet"/>
      <w:lvlText w:val=""/>
      <w:lvlJc w:val="left"/>
      <w:pPr>
        <w:ind w:left="9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20" w:hanging="400"/>
      </w:pPr>
      <w:rPr>
        <w:rFonts w:ascii="Wingdings" w:hAnsi="Wingdings" w:hint="default"/>
      </w:rPr>
    </w:lvl>
  </w:abstractNum>
  <w:abstractNum w:abstractNumId="8" w15:restartNumberingAfterBreak="0">
    <w:nsid w:val="762D776D"/>
    <w:multiLevelType w:val="hybridMultilevel"/>
    <w:tmpl w:val="B178F68A"/>
    <w:lvl w:ilvl="0" w:tplc="7A4062CC">
      <w:start w:val="2019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621228192">
    <w:abstractNumId w:val="4"/>
  </w:num>
  <w:num w:numId="2" w16cid:durableId="430705202">
    <w:abstractNumId w:val="7"/>
  </w:num>
  <w:num w:numId="3" w16cid:durableId="1373650707">
    <w:abstractNumId w:val="2"/>
  </w:num>
  <w:num w:numId="4" w16cid:durableId="431709844">
    <w:abstractNumId w:val="3"/>
  </w:num>
  <w:num w:numId="5" w16cid:durableId="14383954">
    <w:abstractNumId w:val="0"/>
  </w:num>
  <w:num w:numId="6" w16cid:durableId="1726488678">
    <w:abstractNumId w:val="5"/>
  </w:num>
  <w:num w:numId="7" w16cid:durableId="1802571306">
    <w:abstractNumId w:val="8"/>
  </w:num>
  <w:num w:numId="8" w16cid:durableId="1346008212">
    <w:abstractNumId w:val="1"/>
  </w:num>
  <w:num w:numId="9" w16cid:durableId="10546875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2MDQzt7A0NzEzMjdQ0lEKTi0uzszPAykwNKwFAAk8lHQtAAAA"/>
  </w:docVars>
  <w:rsids>
    <w:rsidRoot w:val="00867EA2"/>
    <w:rsid w:val="000042BC"/>
    <w:rsid w:val="0001031B"/>
    <w:rsid w:val="0002127E"/>
    <w:rsid w:val="00034449"/>
    <w:rsid w:val="00036334"/>
    <w:rsid w:val="00036644"/>
    <w:rsid w:val="00055692"/>
    <w:rsid w:val="00056C6D"/>
    <w:rsid w:val="00057A40"/>
    <w:rsid w:val="0006182E"/>
    <w:rsid w:val="0006253F"/>
    <w:rsid w:val="000638CC"/>
    <w:rsid w:val="00071221"/>
    <w:rsid w:val="00072B7D"/>
    <w:rsid w:val="000804B5"/>
    <w:rsid w:val="00084D1A"/>
    <w:rsid w:val="0008737C"/>
    <w:rsid w:val="00087FF3"/>
    <w:rsid w:val="00091E13"/>
    <w:rsid w:val="000A4AE1"/>
    <w:rsid w:val="000A5289"/>
    <w:rsid w:val="000A71E4"/>
    <w:rsid w:val="000B0BB5"/>
    <w:rsid w:val="000C2309"/>
    <w:rsid w:val="000D1417"/>
    <w:rsid w:val="000D3F34"/>
    <w:rsid w:val="000D4863"/>
    <w:rsid w:val="000D6DF4"/>
    <w:rsid w:val="000E4012"/>
    <w:rsid w:val="000E432D"/>
    <w:rsid w:val="000E75DF"/>
    <w:rsid w:val="000F38A7"/>
    <w:rsid w:val="0010113E"/>
    <w:rsid w:val="0010669F"/>
    <w:rsid w:val="001074D7"/>
    <w:rsid w:val="0011069F"/>
    <w:rsid w:val="00120068"/>
    <w:rsid w:val="00126DFC"/>
    <w:rsid w:val="00126EDC"/>
    <w:rsid w:val="001307CA"/>
    <w:rsid w:val="00132B0A"/>
    <w:rsid w:val="001378D6"/>
    <w:rsid w:val="00141117"/>
    <w:rsid w:val="001478FF"/>
    <w:rsid w:val="001636C7"/>
    <w:rsid w:val="001650FD"/>
    <w:rsid w:val="001657DA"/>
    <w:rsid w:val="00172B62"/>
    <w:rsid w:val="00175DC8"/>
    <w:rsid w:val="00194B74"/>
    <w:rsid w:val="001B0AE2"/>
    <w:rsid w:val="001B15E3"/>
    <w:rsid w:val="001B4F93"/>
    <w:rsid w:val="001B5A91"/>
    <w:rsid w:val="001C30C4"/>
    <w:rsid w:val="001C3BDE"/>
    <w:rsid w:val="001D2FDB"/>
    <w:rsid w:val="001D6D33"/>
    <w:rsid w:val="001D6E1B"/>
    <w:rsid w:val="001E5D3B"/>
    <w:rsid w:val="001F47DE"/>
    <w:rsid w:val="00201E6A"/>
    <w:rsid w:val="00221D3B"/>
    <w:rsid w:val="00221FB4"/>
    <w:rsid w:val="00227A7F"/>
    <w:rsid w:val="00227E66"/>
    <w:rsid w:val="00234BBA"/>
    <w:rsid w:val="00247B5E"/>
    <w:rsid w:val="00262F5D"/>
    <w:rsid w:val="00272812"/>
    <w:rsid w:val="00273003"/>
    <w:rsid w:val="0027523A"/>
    <w:rsid w:val="00282E5F"/>
    <w:rsid w:val="00283573"/>
    <w:rsid w:val="00290E5F"/>
    <w:rsid w:val="0029397D"/>
    <w:rsid w:val="0029494E"/>
    <w:rsid w:val="002A0F25"/>
    <w:rsid w:val="002A433E"/>
    <w:rsid w:val="002A7A90"/>
    <w:rsid w:val="002B17D8"/>
    <w:rsid w:val="002B4E68"/>
    <w:rsid w:val="002B4E85"/>
    <w:rsid w:val="003005AD"/>
    <w:rsid w:val="0031064D"/>
    <w:rsid w:val="0031302E"/>
    <w:rsid w:val="00325BB5"/>
    <w:rsid w:val="00326969"/>
    <w:rsid w:val="00326F6E"/>
    <w:rsid w:val="00327B8F"/>
    <w:rsid w:val="0033392D"/>
    <w:rsid w:val="003353AE"/>
    <w:rsid w:val="00335FE6"/>
    <w:rsid w:val="003424E5"/>
    <w:rsid w:val="003436A1"/>
    <w:rsid w:val="003444FE"/>
    <w:rsid w:val="003525EB"/>
    <w:rsid w:val="0035678E"/>
    <w:rsid w:val="00356ABC"/>
    <w:rsid w:val="0036068F"/>
    <w:rsid w:val="003607A3"/>
    <w:rsid w:val="003612E7"/>
    <w:rsid w:val="00363112"/>
    <w:rsid w:val="00366487"/>
    <w:rsid w:val="0039384C"/>
    <w:rsid w:val="003979E4"/>
    <w:rsid w:val="003A35A1"/>
    <w:rsid w:val="003B311D"/>
    <w:rsid w:val="003B393E"/>
    <w:rsid w:val="003B600D"/>
    <w:rsid w:val="003C117B"/>
    <w:rsid w:val="003C15B9"/>
    <w:rsid w:val="003C70CF"/>
    <w:rsid w:val="003D0414"/>
    <w:rsid w:val="003D5190"/>
    <w:rsid w:val="003E58CE"/>
    <w:rsid w:val="003E6B99"/>
    <w:rsid w:val="003E7BF5"/>
    <w:rsid w:val="0040160C"/>
    <w:rsid w:val="00401BD8"/>
    <w:rsid w:val="004025FE"/>
    <w:rsid w:val="00404B6C"/>
    <w:rsid w:val="00404C97"/>
    <w:rsid w:val="00407160"/>
    <w:rsid w:val="00407749"/>
    <w:rsid w:val="00407D90"/>
    <w:rsid w:val="00413E67"/>
    <w:rsid w:val="00416E09"/>
    <w:rsid w:val="004235C2"/>
    <w:rsid w:val="004257A7"/>
    <w:rsid w:val="00456B37"/>
    <w:rsid w:val="00462A45"/>
    <w:rsid w:val="00463B8C"/>
    <w:rsid w:val="0048158E"/>
    <w:rsid w:val="0048275D"/>
    <w:rsid w:val="004827FF"/>
    <w:rsid w:val="00483AD2"/>
    <w:rsid w:val="00483DF8"/>
    <w:rsid w:val="0049262E"/>
    <w:rsid w:val="00494DBD"/>
    <w:rsid w:val="00495864"/>
    <w:rsid w:val="004A628A"/>
    <w:rsid w:val="004A7A51"/>
    <w:rsid w:val="004B5654"/>
    <w:rsid w:val="004B5E67"/>
    <w:rsid w:val="004C41C8"/>
    <w:rsid w:val="004C61E3"/>
    <w:rsid w:val="004C68BA"/>
    <w:rsid w:val="004D3EC8"/>
    <w:rsid w:val="004D40AB"/>
    <w:rsid w:val="004F4DB3"/>
    <w:rsid w:val="00500927"/>
    <w:rsid w:val="005010C3"/>
    <w:rsid w:val="00513362"/>
    <w:rsid w:val="005400D3"/>
    <w:rsid w:val="005441AC"/>
    <w:rsid w:val="0054509D"/>
    <w:rsid w:val="0055262A"/>
    <w:rsid w:val="005557A7"/>
    <w:rsid w:val="00565206"/>
    <w:rsid w:val="00575E00"/>
    <w:rsid w:val="005818F7"/>
    <w:rsid w:val="00591560"/>
    <w:rsid w:val="005A2AE6"/>
    <w:rsid w:val="005B26BA"/>
    <w:rsid w:val="005B3A9F"/>
    <w:rsid w:val="005C1483"/>
    <w:rsid w:val="005E1E2F"/>
    <w:rsid w:val="005E3025"/>
    <w:rsid w:val="005E42AB"/>
    <w:rsid w:val="005E7556"/>
    <w:rsid w:val="005F070D"/>
    <w:rsid w:val="005F2FDC"/>
    <w:rsid w:val="005F528D"/>
    <w:rsid w:val="0060253E"/>
    <w:rsid w:val="00605758"/>
    <w:rsid w:val="00607030"/>
    <w:rsid w:val="00612246"/>
    <w:rsid w:val="00623067"/>
    <w:rsid w:val="00623A69"/>
    <w:rsid w:val="00633212"/>
    <w:rsid w:val="00634F06"/>
    <w:rsid w:val="00642380"/>
    <w:rsid w:val="00642C21"/>
    <w:rsid w:val="00656ECA"/>
    <w:rsid w:val="00666049"/>
    <w:rsid w:val="00676DEF"/>
    <w:rsid w:val="00692E4A"/>
    <w:rsid w:val="0069630E"/>
    <w:rsid w:val="00696965"/>
    <w:rsid w:val="00697AE7"/>
    <w:rsid w:val="006A265B"/>
    <w:rsid w:val="006A4A64"/>
    <w:rsid w:val="006A7CB7"/>
    <w:rsid w:val="006B3960"/>
    <w:rsid w:val="006B6926"/>
    <w:rsid w:val="006B72CC"/>
    <w:rsid w:val="006C0A64"/>
    <w:rsid w:val="006C52A6"/>
    <w:rsid w:val="006D001E"/>
    <w:rsid w:val="006F7AA3"/>
    <w:rsid w:val="00711536"/>
    <w:rsid w:val="00721400"/>
    <w:rsid w:val="00725010"/>
    <w:rsid w:val="00725E39"/>
    <w:rsid w:val="00731374"/>
    <w:rsid w:val="00732D60"/>
    <w:rsid w:val="0074370C"/>
    <w:rsid w:val="0074649A"/>
    <w:rsid w:val="00757415"/>
    <w:rsid w:val="00763F39"/>
    <w:rsid w:val="00774AF9"/>
    <w:rsid w:val="007838A5"/>
    <w:rsid w:val="00795957"/>
    <w:rsid w:val="007A2713"/>
    <w:rsid w:val="007A4E19"/>
    <w:rsid w:val="007A4F0A"/>
    <w:rsid w:val="007A7831"/>
    <w:rsid w:val="007C06AF"/>
    <w:rsid w:val="007C15E6"/>
    <w:rsid w:val="007D27A7"/>
    <w:rsid w:val="007E1675"/>
    <w:rsid w:val="007E5F77"/>
    <w:rsid w:val="007E6397"/>
    <w:rsid w:val="007E7F22"/>
    <w:rsid w:val="007F0466"/>
    <w:rsid w:val="007F199A"/>
    <w:rsid w:val="007F3F73"/>
    <w:rsid w:val="007F4EDE"/>
    <w:rsid w:val="007F5365"/>
    <w:rsid w:val="007F644C"/>
    <w:rsid w:val="008226BE"/>
    <w:rsid w:val="0083763E"/>
    <w:rsid w:val="0084504B"/>
    <w:rsid w:val="008474B0"/>
    <w:rsid w:val="0084758A"/>
    <w:rsid w:val="008514AE"/>
    <w:rsid w:val="008576E8"/>
    <w:rsid w:val="00867EA2"/>
    <w:rsid w:val="0087123F"/>
    <w:rsid w:val="00872385"/>
    <w:rsid w:val="00874CF2"/>
    <w:rsid w:val="008765DA"/>
    <w:rsid w:val="00884497"/>
    <w:rsid w:val="00885174"/>
    <w:rsid w:val="008B29D1"/>
    <w:rsid w:val="008B33AE"/>
    <w:rsid w:val="008C4BD2"/>
    <w:rsid w:val="008D3A2A"/>
    <w:rsid w:val="008E5063"/>
    <w:rsid w:val="009077FE"/>
    <w:rsid w:val="00907C26"/>
    <w:rsid w:val="00910744"/>
    <w:rsid w:val="00911978"/>
    <w:rsid w:val="0091302A"/>
    <w:rsid w:val="00913819"/>
    <w:rsid w:val="0092198D"/>
    <w:rsid w:val="00934821"/>
    <w:rsid w:val="009364C4"/>
    <w:rsid w:val="00955AD7"/>
    <w:rsid w:val="009574F8"/>
    <w:rsid w:val="00957F2F"/>
    <w:rsid w:val="009626DD"/>
    <w:rsid w:val="00971112"/>
    <w:rsid w:val="009714DD"/>
    <w:rsid w:val="009746BC"/>
    <w:rsid w:val="009804D5"/>
    <w:rsid w:val="0098451D"/>
    <w:rsid w:val="0099457D"/>
    <w:rsid w:val="00997074"/>
    <w:rsid w:val="009A2BAB"/>
    <w:rsid w:val="009A69CB"/>
    <w:rsid w:val="009B527C"/>
    <w:rsid w:val="009C0F66"/>
    <w:rsid w:val="009C3B3D"/>
    <w:rsid w:val="009D1093"/>
    <w:rsid w:val="009E08F0"/>
    <w:rsid w:val="009E199B"/>
    <w:rsid w:val="009E3659"/>
    <w:rsid w:val="009E7A8C"/>
    <w:rsid w:val="00A02F4A"/>
    <w:rsid w:val="00A067B1"/>
    <w:rsid w:val="00A131C5"/>
    <w:rsid w:val="00A2703E"/>
    <w:rsid w:val="00A30EAC"/>
    <w:rsid w:val="00A4561D"/>
    <w:rsid w:val="00A45F53"/>
    <w:rsid w:val="00A500C7"/>
    <w:rsid w:val="00A51C8D"/>
    <w:rsid w:val="00A5246A"/>
    <w:rsid w:val="00A56C83"/>
    <w:rsid w:val="00A579ED"/>
    <w:rsid w:val="00A6082C"/>
    <w:rsid w:val="00A61FD2"/>
    <w:rsid w:val="00A7062C"/>
    <w:rsid w:val="00A70E36"/>
    <w:rsid w:val="00A70F0B"/>
    <w:rsid w:val="00A77BC8"/>
    <w:rsid w:val="00A91280"/>
    <w:rsid w:val="00A93C43"/>
    <w:rsid w:val="00AA1F44"/>
    <w:rsid w:val="00AB0175"/>
    <w:rsid w:val="00AC6805"/>
    <w:rsid w:val="00AC7491"/>
    <w:rsid w:val="00AD1B1B"/>
    <w:rsid w:val="00AD6497"/>
    <w:rsid w:val="00AE5917"/>
    <w:rsid w:val="00AF65BB"/>
    <w:rsid w:val="00B01EC6"/>
    <w:rsid w:val="00B102DB"/>
    <w:rsid w:val="00B1221A"/>
    <w:rsid w:val="00B216F6"/>
    <w:rsid w:val="00B24BF3"/>
    <w:rsid w:val="00B32936"/>
    <w:rsid w:val="00B333CD"/>
    <w:rsid w:val="00B37D36"/>
    <w:rsid w:val="00B42ABB"/>
    <w:rsid w:val="00B42D82"/>
    <w:rsid w:val="00B53AFE"/>
    <w:rsid w:val="00B5661D"/>
    <w:rsid w:val="00B57804"/>
    <w:rsid w:val="00B636EA"/>
    <w:rsid w:val="00B637B1"/>
    <w:rsid w:val="00B730F4"/>
    <w:rsid w:val="00B943F8"/>
    <w:rsid w:val="00B956FC"/>
    <w:rsid w:val="00B96B61"/>
    <w:rsid w:val="00BA168B"/>
    <w:rsid w:val="00BA2429"/>
    <w:rsid w:val="00BA526D"/>
    <w:rsid w:val="00BA6D0C"/>
    <w:rsid w:val="00BB13E3"/>
    <w:rsid w:val="00BC0815"/>
    <w:rsid w:val="00BC11C2"/>
    <w:rsid w:val="00BC2C55"/>
    <w:rsid w:val="00BC72CA"/>
    <w:rsid w:val="00BD783A"/>
    <w:rsid w:val="00BD7C40"/>
    <w:rsid w:val="00BE2CA7"/>
    <w:rsid w:val="00BF34BC"/>
    <w:rsid w:val="00BF7790"/>
    <w:rsid w:val="00C02E46"/>
    <w:rsid w:val="00C06198"/>
    <w:rsid w:val="00C12A6B"/>
    <w:rsid w:val="00C13572"/>
    <w:rsid w:val="00C13971"/>
    <w:rsid w:val="00C177ED"/>
    <w:rsid w:val="00C23DD7"/>
    <w:rsid w:val="00C23F81"/>
    <w:rsid w:val="00C24EA5"/>
    <w:rsid w:val="00C32144"/>
    <w:rsid w:val="00C32D37"/>
    <w:rsid w:val="00C40A1A"/>
    <w:rsid w:val="00C44F36"/>
    <w:rsid w:val="00C46538"/>
    <w:rsid w:val="00C52E3B"/>
    <w:rsid w:val="00C81F19"/>
    <w:rsid w:val="00C83A68"/>
    <w:rsid w:val="00C84DB5"/>
    <w:rsid w:val="00C913EF"/>
    <w:rsid w:val="00C9395D"/>
    <w:rsid w:val="00C944C5"/>
    <w:rsid w:val="00CA14B5"/>
    <w:rsid w:val="00CA3862"/>
    <w:rsid w:val="00CB5568"/>
    <w:rsid w:val="00CB7A86"/>
    <w:rsid w:val="00CB7A8C"/>
    <w:rsid w:val="00CC26A4"/>
    <w:rsid w:val="00CD4691"/>
    <w:rsid w:val="00CD63A7"/>
    <w:rsid w:val="00CE1F0C"/>
    <w:rsid w:val="00CE2142"/>
    <w:rsid w:val="00CE24E4"/>
    <w:rsid w:val="00CE7002"/>
    <w:rsid w:val="00CF4D97"/>
    <w:rsid w:val="00D05F2A"/>
    <w:rsid w:val="00D20FE1"/>
    <w:rsid w:val="00D21AB4"/>
    <w:rsid w:val="00D3342B"/>
    <w:rsid w:val="00D42291"/>
    <w:rsid w:val="00D433A3"/>
    <w:rsid w:val="00D450BF"/>
    <w:rsid w:val="00D54594"/>
    <w:rsid w:val="00D81472"/>
    <w:rsid w:val="00D872A5"/>
    <w:rsid w:val="00DA5D27"/>
    <w:rsid w:val="00DA6660"/>
    <w:rsid w:val="00DB1E2B"/>
    <w:rsid w:val="00DB72A5"/>
    <w:rsid w:val="00DC1929"/>
    <w:rsid w:val="00DC1BDD"/>
    <w:rsid w:val="00DC46D2"/>
    <w:rsid w:val="00DC77E3"/>
    <w:rsid w:val="00DD08AD"/>
    <w:rsid w:val="00DD2665"/>
    <w:rsid w:val="00DD33D1"/>
    <w:rsid w:val="00DE0C9F"/>
    <w:rsid w:val="00DE787F"/>
    <w:rsid w:val="00DF325F"/>
    <w:rsid w:val="00E02248"/>
    <w:rsid w:val="00E1640E"/>
    <w:rsid w:val="00E21C93"/>
    <w:rsid w:val="00E41023"/>
    <w:rsid w:val="00E4297B"/>
    <w:rsid w:val="00E43519"/>
    <w:rsid w:val="00E45FB7"/>
    <w:rsid w:val="00E470CB"/>
    <w:rsid w:val="00E555D4"/>
    <w:rsid w:val="00E559B7"/>
    <w:rsid w:val="00E609F8"/>
    <w:rsid w:val="00E60E0B"/>
    <w:rsid w:val="00E61FBA"/>
    <w:rsid w:val="00E71153"/>
    <w:rsid w:val="00E81516"/>
    <w:rsid w:val="00E90393"/>
    <w:rsid w:val="00E92638"/>
    <w:rsid w:val="00E938D9"/>
    <w:rsid w:val="00EA0AC5"/>
    <w:rsid w:val="00EA2096"/>
    <w:rsid w:val="00EA43EA"/>
    <w:rsid w:val="00EC1611"/>
    <w:rsid w:val="00EC61C1"/>
    <w:rsid w:val="00ED3365"/>
    <w:rsid w:val="00ED3D5B"/>
    <w:rsid w:val="00ED5A1F"/>
    <w:rsid w:val="00ED6EEB"/>
    <w:rsid w:val="00EE5597"/>
    <w:rsid w:val="00EE6FDB"/>
    <w:rsid w:val="00EE71F4"/>
    <w:rsid w:val="00EF4CE6"/>
    <w:rsid w:val="00F01056"/>
    <w:rsid w:val="00F1196C"/>
    <w:rsid w:val="00F13689"/>
    <w:rsid w:val="00F1613F"/>
    <w:rsid w:val="00F16AAE"/>
    <w:rsid w:val="00F16FC8"/>
    <w:rsid w:val="00F278B1"/>
    <w:rsid w:val="00F45046"/>
    <w:rsid w:val="00F509D9"/>
    <w:rsid w:val="00F50DB4"/>
    <w:rsid w:val="00F54C0A"/>
    <w:rsid w:val="00F56B39"/>
    <w:rsid w:val="00F578D6"/>
    <w:rsid w:val="00F7489B"/>
    <w:rsid w:val="00F753AE"/>
    <w:rsid w:val="00F80A63"/>
    <w:rsid w:val="00F83AC7"/>
    <w:rsid w:val="00F93CE2"/>
    <w:rsid w:val="00F94F59"/>
    <w:rsid w:val="00FA0D6A"/>
    <w:rsid w:val="00FA4F1A"/>
    <w:rsid w:val="00FA5C49"/>
    <w:rsid w:val="00FB001D"/>
    <w:rsid w:val="00FB09CA"/>
    <w:rsid w:val="00FB0A1A"/>
    <w:rsid w:val="00FB195E"/>
    <w:rsid w:val="00FB59CD"/>
    <w:rsid w:val="00FC76BC"/>
    <w:rsid w:val="00FD4C01"/>
    <w:rsid w:val="00FF176F"/>
    <w:rsid w:val="00FF1E5F"/>
    <w:rsid w:val="00FF3333"/>
    <w:rsid w:val="00FF3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4AF998"/>
  <w15:chartTrackingRefBased/>
  <w15:docId w15:val="{6189C124-8D49-4EE2-9139-19554AAD6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5A9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B5A91"/>
  </w:style>
  <w:style w:type="paragraph" w:styleId="Footer">
    <w:name w:val="footer"/>
    <w:basedOn w:val="Normal"/>
    <w:link w:val="FooterChar"/>
    <w:uiPriority w:val="99"/>
    <w:unhideWhenUsed/>
    <w:rsid w:val="001B5A9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B5A91"/>
  </w:style>
  <w:style w:type="character" w:styleId="Hyperlink">
    <w:name w:val="Hyperlink"/>
    <w:basedOn w:val="DefaultParagraphFont"/>
    <w:uiPriority w:val="99"/>
    <w:unhideWhenUsed/>
    <w:rsid w:val="001B5A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5A91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1B5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BC0815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0815"/>
  </w:style>
  <w:style w:type="character" w:styleId="FootnoteReference">
    <w:name w:val="footnote reference"/>
    <w:basedOn w:val="DefaultParagraphFont"/>
    <w:uiPriority w:val="99"/>
    <w:semiHidden/>
    <w:unhideWhenUsed/>
    <w:rsid w:val="00BC0815"/>
    <w:rPr>
      <w:vertAlign w:val="superscript"/>
    </w:rPr>
  </w:style>
  <w:style w:type="paragraph" w:styleId="ListParagraph">
    <w:name w:val="List Paragraph"/>
    <w:basedOn w:val="Normal"/>
    <w:uiPriority w:val="34"/>
    <w:qFormat/>
    <w:rsid w:val="00B57804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osn@mail.u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46B1A-5405-498C-A55B-EC7960878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5</TotalTime>
  <Pages>6</Pages>
  <Words>1051</Words>
  <Characters>5994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, Sung</dc:creator>
  <cp:keywords/>
  <dc:description/>
  <cp:lastModifiedBy>Joo, Sung Hwan (joosn)</cp:lastModifiedBy>
  <cp:revision>324</cp:revision>
  <cp:lastPrinted>2018-12-09T20:34:00Z</cp:lastPrinted>
  <dcterms:created xsi:type="dcterms:W3CDTF">2021-10-05T10:18:00Z</dcterms:created>
  <dcterms:modified xsi:type="dcterms:W3CDTF">2022-09-09T02:16:00Z</dcterms:modified>
</cp:coreProperties>
</file>